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7C3AB" w14:textId="30A74F17" w:rsidR="00C5707B" w:rsidRPr="00D20B79" w:rsidRDefault="002E3ED4">
      <w:pPr>
        <w:rPr>
          <w:b/>
          <w:bCs/>
          <w:sz w:val="24"/>
          <w:szCs w:val="24"/>
        </w:rPr>
      </w:pPr>
      <w:r w:rsidRPr="00D20B79">
        <w:rPr>
          <w:b/>
          <w:bCs/>
          <w:sz w:val="24"/>
          <w:szCs w:val="24"/>
        </w:rPr>
        <w:t>Thank you for your participation.</w:t>
      </w:r>
    </w:p>
    <w:p w14:paraId="1C603DDB" w14:textId="3331A93D" w:rsidR="002E3ED4" w:rsidRDefault="002E3ED4"/>
    <w:tbl>
      <w:tblPr>
        <w:tblStyle w:val="TwoColumnHeading"/>
        <w:tblW w:w="0" w:type="auto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020" w:firstRow="1" w:lastRow="0" w:firstColumn="0" w:lastColumn="0" w:noHBand="0" w:noVBand="0"/>
      </w:tblPr>
      <w:tblGrid>
        <w:gridCol w:w="3964"/>
        <w:gridCol w:w="5664"/>
      </w:tblGrid>
      <w:tr w:rsidR="002E3ED4" w14:paraId="454B8614" w14:textId="77777777" w:rsidTr="00DA1E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4" w:type="dxa"/>
          </w:tcPr>
          <w:p w14:paraId="23DC62DD" w14:textId="3CB8BC88" w:rsidR="002E3ED4" w:rsidRPr="00D709A3" w:rsidRDefault="002E3ED4" w:rsidP="008F2DD1">
            <w:pPr>
              <w:pStyle w:val="TableText"/>
              <w:rPr>
                <w:sz w:val="24"/>
                <w:szCs w:val="24"/>
              </w:rPr>
            </w:pPr>
            <w:r w:rsidRPr="00D709A3">
              <w:rPr>
                <w:sz w:val="24"/>
                <w:szCs w:val="24"/>
              </w:rPr>
              <w:t>accreditation standards</w:t>
            </w:r>
            <w:r w:rsidR="001B6A0D" w:rsidRPr="00D709A3">
              <w:rPr>
                <w:sz w:val="24"/>
                <w:szCs w:val="24"/>
              </w:rPr>
              <w:t>:</w:t>
            </w:r>
          </w:p>
        </w:tc>
        <w:sdt>
          <w:sdtPr>
            <w:rPr>
              <w:color w:val="808080" w:themeColor="background1" w:themeShade="80"/>
            </w:rPr>
            <w:alias w:val="Name"/>
            <w:tag w:val="Name"/>
            <w:id w:val="-488642548"/>
            <w:placeholder>
              <w:docPart w:val="5CC217C8ABD94D3BBFEC21BC934FD7D8"/>
            </w:placeholder>
            <w:comboBox>
              <w:listItem w:value="Choose an item."/>
              <w:listItem w:displayText="Registered Nurse" w:value="Registered Nurse"/>
              <w:listItem w:displayText="Registered Nurse Re-entry" w:value="Registered Nurse Re-entry"/>
              <w:listItem w:displayText="Midwife" w:value="Midwife"/>
              <w:listItem w:displayText="Midwife Re-entry" w:value="Midwife Re-entry"/>
              <w:listItem w:displayText="Midwife Endorsed " w:value="Midwife Endorsed "/>
              <w:listItem w:displayText="Nurse Practitioner" w:value="Nurse Practitioner"/>
              <w:listItem w:displayText="Enrolled Nurse" w:value="Enrolled Nurse"/>
              <w:listItem w:displayText="Enrolled Nurse Re-Entry" w:value="Enrolled Nurse Re-Entry"/>
            </w:comboBox>
          </w:sdtPr>
          <w:sdtEndPr/>
          <w:sdtContent>
            <w:tc>
              <w:tcPr>
                <w:tcW w:w="5664" w:type="dxa"/>
              </w:tcPr>
              <w:p w14:paraId="58C9804A" w14:textId="21655EF9" w:rsidR="002E3ED4" w:rsidRPr="00DA1EC0" w:rsidRDefault="00A93601" w:rsidP="008F2DD1">
                <w:pPr>
                  <w:pStyle w:val="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808080" w:themeColor="background1" w:themeShade="80"/>
                  </w:rPr>
                </w:pPr>
                <w:r>
                  <w:rPr>
                    <w:color w:val="808080" w:themeColor="background1" w:themeShade="80"/>
                  </w:rPr>
                  <w:t>Registered Nurse Re-entry</w:t>
                </w:r>
              </w:p>
            </w:tc>
          </w:sdtContent>
        </w:sdt>
      </w:tr>
      <w:tr w:rsidR="002E3ED4" w14:paraId="61274126" w14:textId="77777777" w:rsidTr="00DA1E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4" w:type="dxa"/>
          </w:tcPr>
          <w:p w14:paraId="7D637604" w14:textId="0A7B84F0" w:rsidR="002E3ED4" w:rsidRPr="00D709A3" w:rsidRDefault="001B6A0D" w:rsidP="008F2DD1">
            <w:pPr>
              <w:pStyle w:val="TableText"/>
              <w:rPr>
                <w:sz w:val="24"/>
                <w:szCs w:val="24"/>
              </w:rPr>
            </w:pPr>
            <w:r w:rsidRPr="00D709A3">
              <w:rPr>
                <w:sz w:val="24"/>
                <w:szCs w:val="24"/>
              </w:rPr>
              <w:t>Responding to:</w:t>
            </w:r>
          </w:p>
        </w:tc>
        <w:sdt>
          <w:sdtPr>
            <w:rPr>
              <w:color w:val="808080" w:themeColor="background1" w:themeShade="80"/>
            </w:rPr>
            <w:alias w:val="Response"/>
            <w:tag w:val="Response"/>
            <w:id w:val="1302649928"/>
            <w:placeholder>
              <w:docPart w:val="DefaultPlaceholder_-1854013438"/>
            </w:placeholder>
            <w:comboBox>
              <w:listItem w:value="Choose an item."/>
              <w:listItem w:displayText="Consultation Paper 1" w:value="Consultation Paper 1"/>
              <w:listItem w:displayText="Consultation Paper 2" w:value="Consultation Paper 2"/>
              <w:listItem w:displayText="Consultation Paper 3" w:value="Consultation Paper 3"/>
            </w:comboBox>
          </w:sdtPr>
          <w:sdtEndPr/>
          <w:sdtContent>
            <w:tc>
              <w:tcPr>
                <w:tcW w:w="5664" w:type="dxa"/>
              </w:tcPr>
              <w:p w14:paraId="6BB385F7" w14:textId="1E7C1171" w:rsidR="002E3ED4" w:rsidRPr="00DA1EC0" w:rsidRDefault="00A93601" w:rsidP="008F2DD1">
                <w:pPr>
                  <w:pStyle w:val="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808080" w:themeColor="background1" w:themeShade="80"/>
                  </w:rPr>
                </w:pPr>
                <w:r>
                  <w:rPr>
                    <w:color w:val="808080" w:themeColor="background1" w:themeShade="80"/>
                  </w:rPr>
                  <w:t>Consultation Paper 1</w:t>
                </w:r>
              </w:p>
            </w:tc>
          </w:sdtContent>
        </w:sdt>
      </w:tr>
      <w:tr w:rsidR="002E3ED4" w14:paraId="32DD50A1" w14:textId="77777777" w:rsidTr="00DA1EC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4" w:type="dxa"/>
          </w:tcPr>
          <w:p w14:paraId="39FB48B7" w14:textId="677CF531" w:rsidR="002E3ED4" w:rsidRPr="00D709A3" w:rsidRDefault="002E3ED4" w:rsidP="008F2DD1">
            <w:pPr>
              <w:pStyle w:val="TableText"/>
              <w:rPr>
                <w:sz w:val="24"/>
                <w:szCs w:val="24"/>
              </w:rPr>
            </w:pPr>
            <w:r w:rsidRPr="00D709A3">
              <w:rPr>
                <w:sz w:val="24"/>
                <w:szCs w:val="24"/>
              </w:rPr>
              <w:t xml:space="preserve">submitting on behalf of An: </w:t>
            </w:r>
          </w:p>
        </w:tc>
        <w:sdt>
          <w:sdtPr>
            <w:rPr>
              <w:color w:val="808080" w:themeColor="background1" w:themeShade="80"/>
            </w:rPr>
            <w:alias w:val="Submission from"/>
            <w:tag w:val="Submission from"/>
            <w:id w:val="978498586"/>
            <w:placeholder>
              <w:docPart w:val="7960412DBF1343378F9F6C28EE0D7CB7"/>
            </w:placeholder>
            <w:showingPlcHdr/>
            <w:dropDownList>
              <w:listItem w:value="Choose an item."/>
              <w:listItem w:displayText="Individual" w:value="Individual"/>
              <w:listItem w:displayText="Organisation" w:value="Organisation"/>
            </w:dropDownList>
          </w:sdtPr>
          <w:sdtEndPr/>
          <w:sdtContent>
            <w:tc>
              <w:tcPr>
                <w:tcW w:w="5664" w:type="dxa"/>
              </w:tcPr>
              <w:p w14:paraId="78215C42" w14:textId="77777777" w:rsidR="002E3ED4" w:rsidRPr="00DA1EC0" w:rsidRDefault="002E3ED4" w:rsidP="008F2DD1">
                <w:pPr>
                  <w:pStyle w:val="TableTex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808080" w:themeColor="background1" w:themeShade="80"/>
                  </w:rPr>
                </w:pPr>
                <w:r w:rsidRPr="00DA1EC0">
                  <w:rPr>
                    <w:rStyle w:val="PlaceholderText"/>
                    <w:color w:val="808080" w:themeColor="background1" w:themeShade="80"/>
                  </w:rPr>
                  <w:t>Choose an item.</w:t>
                </w:r>
              </w:p>
            </w:tc>
          </w:sdtContent>
        </w:sdt>
      </w:tr>
    </w:tbl>
    <w:p w14:paraId="13366939" w14:textId="19648340" w:rsidR="002E3ED4" w:rsidRDefault="002E3ED4"/>
    <w:p w14:paraId="400BE852" w14:textId="77777777" w:rsidR="002E3ED4" w:rsidRDefault="002E3ED4"/>
    <w:tbl>
      <w:tblPr>
        <w:tblStyle w:val="PlainTable1"/>
        <w:tblW w:w="9634" w:type="dxa"/>
        <w:tblLook w:val="0020" w:firstRow="1" w:lastRow="0" w:firstColumn="0" w:lastColumn="0" w:noHBand="0" w:noVBand="0"/>
      </w:tblPr>
      <w:tblGrid>
        <w:gridCol w:w="4531"/>
        <w:gridCol w:w="284"/>
        <w:gridCol w:w="4819"/>
      </w:tblGrid>
      <w:tr w:rsidR="00D20B79" w14:paraId="0C342847" w14:textId="77777777" w:rsidTr="00E614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14:paraId="32CD4E3F" w14:textId="3D61286E" w:rsidR="00103985" w:rsidRPr="00D709A3" w:rsidRDefault="00E74AAC" w:rsidP="00190AF0">
            <w:pPr>
              <w:pStyle w:val="TableText"/>
              <w:rPr>
                <w:sz w:val="24"/>
                <w:szCs w:val="24"/>
              </w:rPr>
            </w:pPr>
            <w:r w:rsidRPr="00D709A3">
              <w:rPr>
                <w:bCs w:val="0"/>
                <w:caps/>
                <w:sz w:val="24"/>
                <w:szCs w:val="24"/>
              </w:rPr>
              <w:t>FOR</w:t>
            </w:r>
            <w:r w:rsidR="00103985" w:rsidRPr="00D709A3">
              <w:rPr>
                <w:bCs w:val="0"/>
                <w:caps/>
                <w:sz w:val="24"/>
                <w:szCs w:val="24"/>
              </w:rPr>
              <w:t xml:space="preserve"> organisation’s submission</w:t>
            </w:r>
          </w:p>
        </w:tc>
        <w:tc>
          <w:tcPr>
            <w:tcW w:w="284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</w:tcPr>
          <w:p w14:paraId="093F85C1" w14:textId="77777777" w:rsidR="00103985" w:rsidRPr="00190AF0" w:rsidRDefault="00103985" w:rsidP="00190AF0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9" w:type="dxa"/>
            <w:tcBorders>
              <w:top w:val="nil"/>
              <w:left w:val="nil"/>
              <w:bottom w:val="nil"/>
              <w:right w:val="nil"/>
            </w:tcBorders>
            <w:shd w:val="clear" w:color="auto" w:fill="BFBFBF" w:themeFill="background1" w:themeFillShade="BF"/>
          </w:tcPr>
          <w:p w14:paraId="64FAFFCC" w14:textId="389CD607" w:rsidR="00103985" w:rsidRPr="00D709A3" w:rsidRDefault="00E74AAC" w:rsidP="00190AF0">
            <w:pPr>
              <w:pStyle w:val="TableText"/>
              <w:rPr>
                <w:sz w:val="24"/>
                <w:szCs w:val="24"/>
              </w:rPr>
            </w:pPr>
            <w:r w:rsidRPr="00D709A3">
              <w:rPr>
                <w:bCs w:val="0"/>
                <w:caps/>
                <w:sz w:val="24"/>
                <w:szCs w:val="24"/>
              </w:rPr>
              <w:t>For</w:t>
            </w:r>
            <w:r w:rsidR="00103985" w:rsidRPr="00D709A3">
              <w:rPr>
                <w:bCs w:val="0"/>
                <w:caps/>
                <w:sz w:val="24"/>
                <w:szCs w:val="24"/>
              </w:rPr>
              <w:t xml:space="preserve"> individual’s submission</w:t>
            </w:r>
          </w:p>
        </w:tc>
      </w:tr>
      <w:tr w:rsidR="00103985" w14:paraId="3F293E3C" w14:textId="31F9E64F" w:rsidTr="00E614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BFBFBF" w:themeColor="background1" w:themeShade="BF"/>
            </w:tcBorders>
          </w:tcPr>
          <w:p w14:paraId="4F99178C" w14:textId="2003EE02" w:rsidR="00103985" w:rsidRPr="008F2DD1" w:rsidRDefault="00103985" w:rsidP="00190AF0">
            <w:pPr>
              <w:pStyle w:val="TableText"/>
            </w:pPr>
            <w:r>
              <w:t>Organisation’s name</w:t>
            </w:r>
            <w:r w:rsidR="00B376EE">
              <w:t>: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5F9BB175" w14:textId="77777777" w:rsidR="00103985" w:rsidRPr="00190AF0" w:rsidRDefault="00103985" w:rsidP="00190AF0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9" w:type="dxa"/>
            <w:tcBorders>
              <w:top w:val="nil"/>
            </w:tcBorders>
          </w:tcPr>
          <w:p w14:paraId="5B052549" w14:textId="07C0415A" w:rsidR="00103985" w:rsidRPr="00190AF0" w:rsidRDefault="00B376EE" w:rsidP="00190AF0">
            <w:pPr>
              <w:pStyle w:val="TableText"/>
            </w:pPr>
            <w:r>
              <w:t>Your name:</w:t>
            </w:r>
          </w:p>
        </w:tc>
      </w:tr>
      <w:tr w:rsidR="00103985" w14:paraId="67D4AEA9" w14:textId="6F745163" w:rsidTr="00EC5E3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31" w:type="dxa"/>
            <w:shd w:val="clear" w:color="auto" w:fill="auto"/>
          </w:tcPr>
          <w:p w14:paraId="13E58ACA" w14:textId="77673C6D" w:rsidR="00103985" w:rsidRDefault="00103985" w:rsidP="008A65D4">
            <w:pPr>
              <w:pStyle w:val="TableText"/>
              <w:ind w:left="173"/>
            </w:pP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680A2259" w14:textId="77777777" w:rsidR="00103985" w:rsidRPr="00190AF0" w:rsidRDefault="00103985" w:rsidP="00190A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9" w:type="dxa"/>
            <w:shd w:val="clear" w:color="auto" w:fill="auto"/>
          </w:tcPr>
          <w:p w14:paraId="5C632412" w14:textId="370FFB94" w:rsidR="00103985" w:rsidRPr="00190AF0" w:rsidRDefault="00103985" w:rsidP="00EC5E33">
            <w:pPr>
              <w:pStyle w:val="TableText"/>
              <w:ind w:left="173"/>
            </w:pPr>
          </w:p>
        </w:tc>
      </w:tr>
      <w:tr w:rsidR="00103985" w14:paraId="25820F23" w14:textId="626BAFF6" w:rsidTr="00E74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31" w:type="dxa"/>
          </w:tcPr>
          <w:p w14:paraId="77A58F94" w14:textId="59DCFEB4" w:rsidR="00103985" w:rsidRPr="008F2DD1" w:rsidRDefault="00103985" w:rsidP="00190AF0">
            <w:pPr>
              <w:pStyle w:val="TableText"/>
            </w:pPr>
            <w:r>
              <w:t>Best contact person’s name: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CD0AFA8" w14:textId="77777777" w:rsidR="00103985" w:rsidRDefault="00103985" w:rsidP="00190AF0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9" w:type="dxa"/>
          </w:tcPr>
          <w:p w14:paraId="584A6002" w14:textId="7597D316" w:rsidR="00103985" w:rsidRDefault="00B376EE" w:rsidP="00190AF0">
            <w:pPr>
              <w:pStyle w:val="TableText"/>
            </w:pPr>
            <w:r>
              <w:t>Your email:</w:t>
            </w:r>
          </w:p>
        </w:tc>
      </w:tr>
      <w:tr w:rsidR="00103985" w14:paraId="630982AD" w14:textId="38521F4B" w:rsidTr="00EC5E3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31" w:type="dxa"/>
            <w:shd w:val="clear" w:color="auto" w:fill="auto"/>
          </w:tcPr>
          <w:p w14:paraId="21B6E135" w14:textId="4E862805" w:rsidR="00103985" w:rsidRDefault="00103985" w:rsidP="008A65D4">
            <w:pPr>
              <w:pStyle w:val="TableText"/>
              <w:ind w:left="173"/>
            </w:pP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FEA8551" w14:textId="77777777" w:rsidR="00103985" w:rsidRDefault="00103985" w:rsidP="00190A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9" w:type="dxa"/>
            <w:shd w:val="clear" w:color="auto" w:fill="auto"/>
          </w:tcPr>
          <w:p w14:paraId="41874FAC" w14:textId="0F75E138" w:rsidR="00103985" w:rsidRDefault="00103985" w:rsidP="00EC5E33">
            <w:pPr>
              <w:pStyle w:val="TableText"/>
              <w:ind w:left="173"/>
            </w:pPr>
          </w:p>
        </w:tc>
      </w:tr>
      <w:tr w:rsidR="00103985" w14:paraId="2FB172D0" w14:textId="7F0841A3" w:rsidTr="00E74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31" w:type="dxa"/>
          </w:tcPr>
          <w:p w14:paraId="0EC17BA7" w14:textId="6DE73654" w:rsidR="00103985" w:rsidRPr="008F2DD1" w:rsidRDefault="00103985" w:rsidP="00190AF0">
            <w:pPr>
              <w:pStyle w:val="TableText"/>
            </w:pPr>
            <w:r>
              <w:t>Email</w:t>
            </w:r>
            <w:r w:rsidR="00B376EE">
              <w:t>: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AB6024F" w14:textId="77777777" w:rsidR="00103985" w:rsidRDefault="00103985" w:rsidP="00190AF0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9" w:type="dxa"/>
          </w:tcPr>
          <w:p w14:paraId="7ACB0758" w14:textId="5C89F870" w:rsidR="00103985" w:rsidRDefault="00B376EE" w:rsidP="00190AF0">
            <w:pPr>
              <w:pStyle w:val="TableText"/>
            </w:pPr>
            <w:r>
              <w:t>Your contact number:</w:t>
            </w:r>
          </w:p>
        </w:tc>
      </w:tr>
      <w:tr w:rsidR="00103985" w14:paraId="36087992" w14:textId="59E5A1FE" w:rsidTr="00EC5E3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31" w:type="dxa"/>
            <w:shd w:val="clear" w:color="auto" w:fill="auto"/>
          </w:tcPr>
          <w:p w14:paraId="24FBA79A" w14:textId="0BBA1C90" w:rsidR="00103985" w:rsidRDefault="00103985" w:rsidP="008A65D4">
            <w:pPr>
              <w:pStyle w:val="TableText"/>
              <w:ind w:left="173"/>
            </w:pP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65598321" w14:textId="77777777" w:rsidR="00103985" w:rsidRDefault="00103985" w:rsidP="00190A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9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5984842F" w14:textId="384DD62B" w:rsidR="00103985" w:rsidRDefault="00103985" w:rsidP="00EC5E33">
            <w:pPr>
              <w:pStyle w:val="TableText"/>
              <w:ind w:left="173"/>
            </w:pPr>
          </w:p>
        </w:tc>
      </w:tr>
      <w:tr w:rsidR="00103985" w14:paraId="3D96864E" w14:textId="4BCFE307" w:rsidTr="00E74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31" w:type="dxa"/>
          </w:tcPr>
          <w:p w14:paraId="237E4129" w14:textId="1FAB9748" w:rsidR="00103985" w:rsidRPr="008F2DD1" w:rsidRDefault="00B376EE" w:rsidP="00190AF0">
            <w:pPr>
              <w:pStyle w:val="TableText"/>
            </w:pPr>
            <w:r>
              <w:t>Best c</w:t>
            </w:r>
            <w:r w:rsidR="00103985">
              <w:t>ontact number</w:t>
            </w:r>
            <w:r>
              <w:t>:</w:t>
            </w: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5C8A8B8" w14:textId="77777777" w:rsidR="00103985" w:rsidRPr="008F2DD1" w:rsidRDefault="00103985" w:rsidP="00190AF0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9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145693A" w14:textId="6417464A" w:rsidR="00103985" w:rsidRPr="008F2DD1" w:rsidRDefault="00103985" w:rsidP="00190AF0">
            <w:pPr>
              <w:pStyle w:val="TableText"/>
            </w:pPr>
          </w:p>
        </w:tc>
      </w:tr>
      <w:tr w:rsidR="00103985" w14:paraId="5A5ECE75" w14:textId="5EE275D7" w:rsidTr="008A65D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31" w:type="dxa"/>
            <w:shd w:val="clear" w:color="auto" w:fill="auto"/>
          </w:tcPr>
          <w:p w14:paraId="17FCDAB3" w14:textId="7DE6847E" w:rsidR="00103985" w:rsidRPr="008F2DD1" w:rsidRDefault="00103985" w:rsidP="008A65D4">
            <w:pPr>
              <w:pStyle w:val="TableText"/>
              <w:ind w:left="173"/>
            </w:pPr>
          </w:p>
        </w:tc>
        <w:tc>
          <w:tcPr>
            <w:tcW w:w="284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A8CE7A2" w14:textId="77777777" w:rsidR="00103985" w:rsidRPr="008F2DD1" w:rsidRDefault="00103985" w:rsidP="00190AF0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CF938C" w14:textId="77777777" w:rsidR="00103985" w:rsidRPr="008F2DD1" w:rsidRDefault="00103985" w:rsidP="00190AF0">
            <w:pPr>
              <w:pStyle w:val="TableText"/>
            </w:pPr>
          </w:p>
        </w:tc>
      </w:tr>
    </w:tbl>
    <w:p w14:paraId="026E6CE2" w14:textId="557072D5" w:rsidR="00AC0ADC" w:rsidRDefault="00AC0ADC" w:rsidP="00190AF0"/>
    <w:p w14:paraId="7228B8E8" w14:textId="1EA00FC3" w:rsidR="00190AF0" w:rsidRPr="00190AF0" w:rsidRDefault="00FD39C4" w:rsidP="00190AF0">
      <w:pPr>
        <w:rPr>
          <w:b/>
          <w:bCs/>
        </w:rPr>
      </w:pPr>
      <w:r>
        <w:rPr>
          <w:b/>
          <w:bCs/>
        </w:rPr>
        <w:t xml:space="preserve">Please select one of the following, so </w:t>
      </w:r>
      <w:r w:rsidR="00D20B79">
        <w:rPr>
          <w:b/>
          <w:bCs/>
        </w:rPr>
        <w:t>we</w:t>
      </w:r>
      <w:r w:rsidR="002E3ED4">
        <w:rPr>
          <w:b/>
          <w:bCs/>
        </w:rPr>
        <w:t xml:space="preserve"> know </w:t>
      </w:r>
      <w:r>
        <w:rPr>
          <w:b/>
          <w:bCs/>
        </w:rPr>
        <w:t>if</w:t>
      </w:r>
      <w:r w:rsidR="002E3ED4">
        <w:rPr>
          <w:b/>
          <w:bCs/>
        </w:rPr>
        <w:t xml:space="preserve"> we can </w:t>
      </w:r>
      <w:r>
        <w:rPr>
          <w:b/>
          <w:bCs/>
        </w:rPr>
        <w:t>share your feedback via our website.</w:t>
      </w:r>
    </w:p>
    <w:p w14:paraId="1F4A9D89" w14:textId="77777777" w:rsidR="00190AF0" w:rsidRDefault="00190AF0" w:rsidP="00190AF0"/>
    <w:p w14:paraId="0C8A50FD" w14:textId="5204BF8D" w:rsidR="00190AF0" w:rsidRDefault="00460869" w:rsidP="00190AF0">
      <w:sdt>
        <w:sdtPr>
          <w:id w:val="-175364912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4508D9">
            <w:rPr>
              <w:rFonts w:ascii="MS Gothic" w:eastAsia="MS Gothic" w:hAnsi="MS Gothic" w:hint="eastAsia"/>
            </w:rPr>
            <w:t>☐</w:t>
          </w:r>
        </w:sdtContent>
      </w:sdt>
      <w:r w:rsidR="00190AF0">
        <w:tab/>
        <w:t>This is a public submission</w:t>
      </w:r>
      <w:r w:rsidR="00D20B79">
        <w:t xml:space="preserve"> that</w:t>
      </w:r>
      <w:r w:rsidR="00190AF0">
        <w:t xml:space="preserve"> can be loaded on</w:t>
      </w:r>
      <w:r w:rsidR="001B6A0D">
        <w:t>to</w:t>
      </w:r>
      <w:r w:rsidR="00190AF0">
        <w:t xml:space="preserve"> the ANMAC website</w:t>
      </w:r>
    </w:p>
    <w:p w14:paraId="3151A093" w14:textId="77777777" w:rsidR="00190AF0" w:rsidRDefault="00190AF0" w:rsidP="00190AF0"/>
    <w:p w14:paraId="55F24B17" w14:textId="580AC2AF" w:rsidR="00190AF0" w:rsidRDefault="00460869" w:rsidP="00190AF0">
      <w:sdt>
        <w:sdtPr>
          <w:id w:val="-662699532"/>
          <w14:checkbox>
            <w14:checked w14:val="0"/>
            <w14:checkedState w14:val="00FC" w14:font="Wingdings"/>
            <w14:uncheckedState w14:val="2610" w14:font="MS Gothic"/>
          </w14:checkbox>
        </w:sdtPr>
        <w:sdtEndPr/>
        <w:sdtContent>
          <w:r w:rsidR="004508D9">
            <w:rPr>
              <w:rFonts w:ascii="MS Gothic" w:eastAsia="MS Gothic" w:hAnsi="MS Gothic" w:hint="eastAsia"/>
            </w:rPr>
            <w:t>☐</w:t>
          </w:r>
        </w:sdtContent>
      </w:sdt>
      <w:r w:rsidR="00190AF0">
        <w:tab/>
        <w:t xml:space="preserve">This </w:t>
      </w:r>
      <w:r w:rsidR="00D20B79">
        <w:t xml:space="preserve">is a private </w:t>
      </w:r>
      <w:r w:rsidR="00190AF0">
        <w:t>submission</w:t>
      </w:r>
      <w:r w:rsidR="00D20B79">
        <w:t xml:space="preserve"> that </w:t>
      </w:r>
      <w:r w:rsidR="00190AF0" w:rsidRPr="00B84094">
        <w:rPr>
          <w:u w:val="single"/>
        </w:rPr>
        <w:t>cannot</w:t>
      </w:r>
      <w:r w:rsidR="00190AF0">
        <w:t xml:space="preserve"> be loaded on</w:t>
      </w:r>
      <w:r w:rsidR="001B6A0D">
        <w:t>to</w:t>
      </w:r>
      <w:r w:rsidR="00190AF0">
        <w:t xml:space="preserve"> the ANMAC website.</w:t>
      </w:r>
    </w:p>
    <w:p w14:paraId="09895657" w14:textId="74C20BA3" w:rsidR="00190AF0" w:rsidRDefault="00190AF0" w:rsidP="00190AF0"/>
    <w:p w14:paraId="33946FFC" w14:textId="77777777" w:rsidR="002E3ED4" w:rsidRDefault="002E3ED4" w:rsidP="00190AF0"/>
    <w:sectPr w:rsidR="002E3ED4" w:rsidSect="00E61408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134" w:right="1134" w:bottom="1134" w:left="1134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6FD085" w14:textId="77777777" w:rsidR="00460869" w:rsidRDefault="00460869" w:rsidP="00710761">
      <w:r>
        <w:separator/>
      </w:r>
    </w:p>
  </w:endnote>
  <w:endnote w:type="continuationSeparator" w:id="0">
    <w:p w14:paraId="72BD946A" w14:textId="77777777" w:rsidR="00460869" w:rsidRDefault="00460869" w:rsidP="00710761">
      <w:r>
        <w:continuationSeparator/>
      </w:r>
    </w:p>
  </w:endnote>
  <w:endnote w:type="continuationNotice" w:id="1">
    <w:p w14:paraId="34C0035A" w14:textId="77777777" w:rsidR="00460869" w:rsidRDefault="004608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6DDFC" w14:textId="0C8B9FFA" w:rsidR="00E60B79" w:rsidRPr="00DB3BFB" w:rsidRDefault="003F12FF" w:rsidP="00DB3BFB">
    <w:pPr>
      <w:pStyle w:val="Footer"/>
      <w:rPr>
        <w:noProof/>
      </w:rPr>
    </w:pPr>
    <w:r w:rsidRPr="00DB3BFB">
      <w:t>www</w:t>
    </w:r>
    <w:r w:rsidRPr="00DB3BFB">
      <w:rPr>
        <w:rStyle w:val="Strong"/>
        <w:b w:val="0"/>
        <w:bCs w:val="0"/>
      </w:rPr>
      <w:t>.</w:t>
    </w:r>
    <w:r w:rsidRPr="00DB3BFB">
      <w:rPr>
        <w:rStyle w:val="Strong"/>
      </w:rPr>
      <w:t>anmac</w:t>
    </w:r>
    <w:r w:rsidRPr="00DB3BFB">
      <w:t>.org.au</w:t>
    </w:r>
    <w:r w:rsidRPr="00DB3BFB">
      <w:ptab w:relativeTo="margin" w:alignment="right" w:leader="none"/>
    </w:r>
    <w:r w:rsidRPr="00DB3BFB">
      <w:t xml:space="preserve">Page </w:t>
    </w:r>
    <w:r w:rsidR="00092302" w:rsidRPr="00DB3BFB">
      <w:fldChar w:fldCharType="begin"/>
    </w:r>
    <w:r w:rsidR="00092302" w:rsidRPr="00DB3BFB">
      <w:instrText xml:space="preserve"> PAGE  \* Arabic  \* MERGEFORMAT </w:instrText>
    </w:r>
    <w:r w:rsidR="00092302" w:rsidRPr="00DB3BFB">
      <w:fldChar w:fldCharType="separate"/>
    </w:r>
    <w:r w:rsidR="00092302" w:rsidRPr="00DB3BFB">
      <w:t>3</w:t>
    </w:r>
    <w:r w:rsidR="00092302" w:rsidRPr="00DB3BFB">
      <w:fldChar w:fldCharType="end"/>
    </w:r>
    <w:r w:rsidRPr="00DB3BFB">
      <w:t xml:space="preserve"> of </w:t>
    </w:r>
    <w:fldSimple w:instr=" NUMPAGES  \* Arabic  \* MERGEFORMAT ">
      <w:r w:rsidR="00277451">
        <w:rPr>
          <w:noProof/>
        </w:rPr>
        <w:t>5</w:t>
      </w:r>
    </w:fldSimple>
    <w:r w:rsidR="006E613E">
      <w:b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0EA472" w14:textId="7BE610A1" w:rsidR="006E613E" w:rsidRPr="006E613E" w:rsidRDefault="006E613E" w:rsidP="006E613E">
    <w:pPr>
      <w:pStyle w:val="Footer"/>
    </w:pPr>
    <w:r w:rsidRPr="00DB3BFB">
      <w:t>www</w:t>
    </w:r>
    <w:r w:rsidRPr="006E613E">
      <w:rPr>
        <w:rStyle w:val="Strong"/>
      </w:rPr>
      <w:t>.</w:t>
    </w:r>
    <w:r w:rsidRPr="00DB3BFB">
      <w:rPr>
        <w:rStyle w:val="Strong"/>
      </w:rPr>
      <w:t>anmac</w:t>
    </w:r>
    <w:r w:rsidRPr="00DB3BFB">
      <w:t>.org.au</w:t>
    </w:r>
    <w:r>
      <w:ptab w:relativeTo="margin" w:alignment="right" w:leader="none"/>
    </w:r>
    <w:r w:rsidRPr="00DB3BFB">
      <w:t xml:space="preserve">Page </w:t>
    </w:r>
    <w:r w:rsidRPr="00DB3BFB">
      <w:fldChar w:fldCharType="begin"/>
    </w:r>
    <w:r w:rsidRPr="00DB3BFB">
      <w:instrText xml:space="preserve"> PAGE  \* Arabic  \* MERGEFORMAT </w:instrText>
    </w:r>
    <w:r w:rsidRPr="00DB3BFB">
      <w:fldChar w:fldCharType="separate"/>
    </w:r>
    <w:r>
      <w:t>2</w:t>
    </w:r>
    <w:r w:rsidRPr="00DB3BFB">
      <w:fldChar w:fldCharType="end"/>
    </w:r>
    <w:r w:rsidRPr="00DB3BFB">
      <w:t xml:space="preserve"> of </w:t>
    </w:r>
    <w:r w:rsidRPr="006E613E">
      <w:fldChar w:fldCharType="begin"/>
    </w:r>
    <w:r>
      <w:instrText xml:space="preserve"> NUMPAGES  \* Arabic  \* MERGEFORMAT </w:instrText>
    </w:r>
    <w:r w:rsidRPr="006E613E">
      <w:fldChar w:fldCharType="separate"/>
    </w:r>
    <w:r>
      <w:t>3</w:t>
    </w:r>
    <w:r w:rsidRPr="006E613E">
      <w:fldChar w:fldCharType="end"/>
    </w: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E60360" w14:textId="77777777" w:rsidR="00460869" w:rsidRDefault="00460869" w:rsidP="00710761">
      <w:r>
        <w:separator/>
      </w:r>
    </w:p>
  </w:footnote>
  <w:footnote w:type="continuationSeparator" w:id="0">
    <w:p w14:paraId="6AEF8336" w14:textId="77777777" w:rsidR="00460869" w:rsidRDefault="00460869" w:rsidP="00710761">
      <w:r>
        <w:continuationSeparator/>
      </w:r>
    </w:p>
  </w:footnote>
  <w:footnote w:type="continuationNotice" w:id="1">
    <w:p w14:paraId="166F8938" w14:textId="77777777" w:rsidR="00460869" w:rsidRDefault="004608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FF361" w14:textId="70B09FA0" w:rsidR="005361B9" w:rsidRDefault="00460869" w:rsidP="006E613E">
    <w:pPr>
      <w:pStyle w:val="Header"/>
    </w:pPr>
    <w:sdt>
      <w:sdtPr>
        <w:alias w:val="Title"/>
        <w:tag w:val=""/>
        <w:id w:val="-2067251913"/>
        <w:placeholder>
          <w:docPart w:val="DFDE3F0CB8914FD1BC674B438277F57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74AAC">
          <w:t>Submission Cover Sheet</w:t>
        </w:r>
      </w:sdtContent>
    </w:sdt>
    <w:r w:rsidR="006E613E">
      <w:ptab w:relativeTo="margin" w:alignment="right" w:leader="none"/>
    </w:r>
    <w:r w:rsidR="00D4564D" w:rsidRPr="00D4564D">
      <w:t xml:space="preserve"> </w:t>
    </w:r>
    <w:r w:rsidR="00D4564D" w:rsidRPr="009E5DCE">
      <w:t xml:space="preserve">Revision: </w:t>
    </w:r>
    <w:sdt>
      <w:sdtPr>
        <w:alias w:val="Revision"/>
        <w:tag w:val="Revision1"/>
        <w:id w:val="263577137"/>
        <w:placeholder>
          <w:docPart w:val="A3A4F4421A8343A29176EDC3631FD7E3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03fa299f-4947-4e5d-adf4-8617b991deab' xmlns:ns4='http://schemas.microsoft.com/sharepoint/v3/fields' " w:xpath="/ns0:properties[1]/documentManagement[1]/ns3:Revision1[1]" w:storeItemID="{82B9DD97-2D9D-4671-88BD-6B3BEE94A844}"/>
        <w:text/>
      </w:sdtPr>
      <w:sdtEndPr/>
      <w:sdtContent>
        <w:r w:rsidR="00190AF0">
          <w:t>1</w:t>
        </w:r>
      </w:sdtContent>
    </w:sdt>
    <w:r w:rsidR="00D4564D">
      <w:t xml:space="preserve"> </w:t>
    </w:r>
    <w:r w:rsidR="00D4564D" w:rsidRPr="009E5DCE">
      <w:t>|</w:t>
    </w:r>
    <w:r w:rsidR="00D4564D">
      <w:t xml:space="preserve"> </w:t>
    </w:r>
    <w:sdt>
      <w:sdtPr>
        <w:alias w:val="Issue Date"/>
        <w:tag w:val="IssueDate"/>
        <w:id w:val="1444261602"/>
        <w:placeholder>
          <w:docPart w:val="3BBF6DA3B6D148D3988C085F2A8B6D88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03fa299f-4947-4e5d-adf4-8617b991deab' xmlns:ns4='http://schemas.microsoft.com/sharepoint/v3/fields' " w:xpath="/ns0:properties[1]/documentManagement[1]/ns3:IssueDate[1]" w:storeItemID="{82B9DD97-2D9D-4671-88BD-6B3BEE94A844}"/>
        <w:date w:fullDate="2021-03-31T00:00:00Z">
          <w:dateFormat w:val="d MMMM yyyy"/>
          <w:lid w:val="en-AU"/>
          <w:storeMappedDataAs w:val="dateTime"/>
          <w:calendar w:val="gregorian"/>
        </w:date>
      </w:sdtPr>
      <w:sdtEndPr/>
      <w:sdtContent>
        <w:r w:rsidR="00093772">
          <w:t>31 March 2021</w:t>
        </w:r>
      </w:sdtContent>
    </w:sdt>
  </w:p>
  <w:p w14:paraId="412746CE" w14:textId="77777777" w:rsidR="001D5570" w:rsidRPr="006E613E" w:rsidRDefault="001D5570" w:rsidP="001D5570">
    <w:pPr>
      <w:pStyle w:val="NoSpaci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E1EFE8" w14:textId="056EFD10" w:rsidR="000E2240" w:rsidRDefault="006E613E" w:rsidP="000E2240">
    <w:pPr>
      <w:pStyle w:val="SimpleDocTitle"/>
    </w:pPr>
    <w:r w:rsidRPr="006E613E">
      <w:rPr>
        <w:noProof/>
      </w:rPr>
      <w:drawing>
        <wp:anchor distT="0" distB="0" distL="114300" distR="114300" simplePos="0" relativeHeight="251658240" behindDoc="1" locked="0" layoutInCell="1" allowOverlap="1" wp14:anchorId="583C0D6B" wp14:editId="12DBAC0C">
          <wp:simplePos x="0" y="0"/>
          <wp:positionH relativeFrom="column">
            <wp:posOffset>-10795</wp:posOffset>
          </wp:positionH>
          <wp:positionV relativeFrom="paragraph">
            <wp:posOffset>-88265</wp:posOffset>
          </wp:positionV>
          <wp:extent cx="1741805" cy="554355"/>
          <wp:effectExtent l="0" t="0" r="0" b="0"/>
          <wp:wrapTight wrapText="bothSides">
            <wp:wrapPolygon edited="0">
              <wp:start x="0" y="0"/>
              <wp:lineTo x="0" y="20784"/>
              <wp:lineTo x="21261" y="20784"/>
              <wp:lineTo x="21261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NMAC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41805" cy="554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A45A2">
      <w:ptab w:relativeTo="margin" w:alignment="left" w:leader="none"/>
    </w:r>
    <w:r>
      <w:ptab w:relativeTo="margin" w:alignment="right" w:leader="none"/>
    </w:r>
    <w:sdt>
      <w:sdtPr>
        <w:alias w:val="Title"/>
        <w:tag w:val=""/>
        <w:id w:val="185753710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90AF0">
          <w:t xml:space="preserve">Submission </w:t>
        </w:r>
        <w:r w:rsidR="00B84094">
          <w:t>Cover</w:t>
        </w:r>
        <w:r w:rsidR="00E74AAC">
          <w:t xml:space="preserve"> Sheet</w:t>
        </w:r>
      </w:sdtContent>
    </w:sdt>
  </w:p>
  <w:p w14:paraId="565E5E70" w14:textId="5558BF7D" w:rsidR="001D5570" w:rsidRPr="001D5570" w:rsidRDefault="001D5570" w:rsidP="001D5570">
    <w:pPr>
      <w:pStyle w:val="Header"/>
    </w:pPr>
    <w:r>
      <w:ptab w:relativeTo="margin" w:alignment="right" w:leader="none"/>
    </w:r>
    <w:r>
      <w:t xml:space="preserve">Owner: </w:t>
    </w:r>
    <w:sdt>
      <w:sdtPr>
        <w:alias w:val="ANMAC Department"/>
        <w:tag w:val="l12e2ea49ed54c6b9abe0cc13ac0de39"/>
        <w:id w:val="1148169681"/>
        <w:lock w:val="contentLocked"/>
        <w:placeholder>
          <w:docPart w:val="94F0D27CBADA4241896B8EE4D05147C7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03fa299f-4947-4e5d-adf4-8617b991deab' xmlns:ns4='http://schemas.microsoft.com/sharepoint/v3/fields' " w:xpath="/ns0:properties[1]/documentManagement[1]/ns3:l12e2ea49ed54c6b9abe0cc13ac0de39[1]/ns2:Terms[1]" w:storeItemID="{82B9DD97-2D9D-4671-88BD-6B3BEE94A844}"/>
        <w:text w:multiLine="1"/>
      </w:sdtPr>
      <w:sdtEndPr/>
      <w:sdtContent>
        <w:r w:rsidR="00190AF0">
          <w:t>Accreditation</w:t>
        </w:r>
      </w:sdtContent>
    </w:sdt>
  </w:p>
  <w:p w14:paraId="5CF775DE" w14:textId="04025CAB" w:rsidR="000E2240" w:rsidRDefault="000E2240" w:rsidP="000E2240">
    <w:pPr>
      <w:pStyle w:val="Header"/>
    </w:pPr>
    <w:r>
      <w:ptab w:relativeTo="margin" w:alignment="right" w:leader="none"/>
    </w:r>
    <w:r w:rsidR="006E613E" w:rsidRPr="009E5DCE">
      <w:t xml:space="preserve">Revision: </w:t>
    </w:r>
    <w:sdt>
      <w:sdtPr>
        <w:alias w:val="Revision"/>
        <w:tag w:val="Revision1"/>
        <w:id w:val="1511100746"/>
        <w:placeholder>
          <w:docPart w:val="DEBD7C72041A4607BA07F6A200FBB313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03fa299f-4947-4e5d-adf4-8617b991deab' xmlns:ns4='http://schemas.microsoft.com/sharepoint/v3/fields' " w:xpath="/ns0:properties[1]/documentManagement[1]/ns3:Revision1[1]" w:storeItemID="{82B9DD97-2D9D-4671-88BD-6B3BEE94A844}"/>
        <w:text/>
      </w:sdtPr>
      <w:sdtEndPr/>
      <w:sdtContent>
        <w:r w:rsidR="00190AF0">
          <w:t>1</w:t>
        </w:r>
      </w:sdtContent>
    </w:sdt>
    <w:r w:rsidR="00D4564D">
      <w:t xml:space="preserve"> </w:t>
    </w:r>
    <w:r w:rsidR="006E613E" w:rsidRPr="009E5DCE">
      <w:t>|</w:t>
    </w:r>
    <w:r w:rsidR="00D4564D">
      <w:t xml:space="preserve"> </w:t>
    </w:r>
    <w:sdt>
      <w:sdtPr>
        <w:alias w:val="Issue Date"/>
        <w:tag w:val="IssueDate"/>
        <w:id w:val="1816994178"/>
        <w:placeholder>
          <w:docPart w:val="CD8784BEA48E489A8E3BA529A141A2F4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03fa299f-4947-4e5d-adf4-8617b991deab' xmlns:ns4='http://schemas.microsoft.com/sharepoint/v3/fields' " w:xpath="/ns0:properties[1]/documentManagement[1]/ns3:IssueDate[1]" w:storeItemID="{82B9DD97-2D9D-4671-88BD-6B3BEE94A844}"/>
        <w:date w:fullDate="2021-03-31T00:00:00Z">
          <w:dateFormat w:val="d MMMM yyyy"/>
          <w:lid w:val="en-AU"/>
          <w:storeMappedDataAs w:val="dateTime"/>
          <w:calendar w:val="gregorian"/>
        </w:date>
      </w:sdtPr>
      <w:sdtEndPr/>
      <w:sdtContent>
        <w:r w:rsidR="00093772">
          <w:t>31 March 2021</w:t>
        </w:r>
      </w:sdtContent>
    </w:sdt>
  </w:p>
  <w:p w14:paraId="03771010" w14:textId="77777777" w:rsidR="001D5570" w:rsidRPr="006E613E" w:rsidRDefault="001D5570" w:rsidP="001D5570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D0DB1"/>
    <w:multiLevelType w:val="hybridMultilevel"/>
    <w:tmpl w:val="F648C98E"/>
    <w:lvl w:ilvl="0" w:tplc="4948D358">
      <w:start w:val="1"/>
      <w:numFmt w:val="bullet"/>
      <w:lvlText w:val=""/>
      <w:lvlJc w:val="left"/>
      <w:pPr>
        <w:ind w:left="777" w:hanging="360"/>
      </w:pPr>
      <w:rPr>
        <w:rFonts w:ascii="Webdings" w:hAnsi="Webdings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 w15:restartNumberingAfterBreak="0">
    <w:nsid w:val="08960BFD"/>
    <w:multiLevelType w:val="multilevel"/>
    <w:tmpl w:val="897271BE"/>
    <w:styleLink w:val="TableNumberList"/>
    <w:lvl w:ilvl="0">
      <w:start w:val="1"/>
      <w:numFmt w:val="decimal"/>
      <w:pStyle w:val="TableListNumber"/>
      <w:lvlText w:val="%1."/>
      <w:lvlJc w:val="left"/>
      <w:pPr>
        <w:ind w:left="255" w:hanging="170"/>
      </w:pPr>
      <w:rPr>
        <w:rFonts w:hint="default"/>
      </w:rPr>
    </w:lvl>
    <w:lvl w:ilvl="1">
      <w:start w:val="1"/>
      <w:numFmt w:val="lowerLetter"/>
      <w:pStyle w:val="TableListNumber2"/>
      <w:lvlText w:val="%2."/>
      <w:lvlJc w:val="left"/>
      <w:pPr>
        <w:ind w:left="425" w:hanging="17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D4D04CA"/>
    <w:multiLevelType w:val="hybridMultilevel"/>
    <w:tmpl w:val="BD9A65A6"/>
    <w:lvl w:ilvl="0" w:tplc="4948D358">
      <w:start w:val="1"/>
      <w:numFmt w:val="bullet"/>
      <w:lvlText w:val=""/>
      <w:lvlJc w:val="left"/>
      <w:pPr>
        <w:ind w:left="777" w:hanging="360"/>
      </w:pPr>
      <w:rPr>
        <w:rFonts w:ascii="Webdings" w:hAnsi="Webdings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22B8211E"/>
    <w:multiLevelType w:val="multilevel"/>
    <w:tmpl w:val="1CD8DE7E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567" w:hanging="283"/>
      </w:pPr>
      <w:rPr>
        <w:rFonts w:hint="default"/>
      </w:rPr>
    </w:lvl>
    <w:lvl w:ilvl="1">
      <w:start w:val="1"/>
      <w:numFmt w:val="lowerLetter"/>
      <w:pStyle w:val="ListNumber2"/>
      <w:lvlText w:val="%2."/>
      <w:lvlJc w:val="left"/>
      <w:pPr>
        <w:tabs>
          <w:tab w:val="num" w:pos="851"/>
        </w:tabs>
        <w:ind w:left="851" w:hanging="283"/>
      </w:pPr>
      <w:rPr>
        <w:rFonts w:hint="default"/>
      </w:rPr>
    </w:lvl>
    <w:lvl w:ilvl="2">
      <w:start w:val="1"/>
      <w:numFmt w:val="lowerRoman"/>
      <w:pStyle w:val="ListNumber3"/>
      <w:lvlText w:val="%3."/>
      <w:lvlJc w:val="left"/>
      <w:pPr>
        <w:tabs>
          <w:tab w:val="num" w:pos="1134"/>
        </w:tabs>
        <w:ind w:left="1135" w:hanging="283"/>
      </w:pPr>
      <w:rPr>
        <w:rFonts w:hint="default"/>
      </w:rPr>
    </w:lvl>
    <w:lvl w:ilvl="3">
      <w:start w:val="1"/>
      <w:numFmt w:val="decimal"/>
      <w:pStyle w:val="ListNumber4"/>
      <w:lvlText w:val="%4)"/>
      <w:lvlJc w:val="left"/>
      <w:pPr>
        <w:tabs>
          <w:tab w:val="num" w:pos="1418"/>
        </w:tabs>
        <w:ind w:left="1419" w:hanging="283"/>
      </w:pPr>
      <w:rPr>
        <w:rFonts w:hint="default"/>
      </w:rPr>
    </w:lvl>
    <w:lvl w:ilvl="4">
      <w:start w:val="1"/>
      <w:numFmt w:val="lowerLetter"/>
      <w:pStyle w:val="ListNumber5"/>
      <w:lvlText w:val="%5)"/>
      <w:lvlJc w:val="left"/>
      <w:pPr>
        <w:tabs>
          <w:tab w:val="num" w:pos="1701"/>
        </w:tabs>
        <w:ind w:left="1703" w:hanging="283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704"/>
        </w:tabs>
        <w:ind w:left="1987" w:hanging="283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988"/>
        </w:tabs>
        <w:ind w:left="2271" w:hanging="283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272"/>
        </w:tabs>
        <w:ind w:left="2555" w:hanging="283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2556"/>
        </w:tabs>
        <w:ind w:left="2839" w:hanging="283"/>
      </w:pPr>
      <w:rPr>
        <w:rFonts w:hint="default"/>
      </w:rPr>
    </w:lvl>
  </w:abstractNum>
  <w:abstractNum w:abstractNumId="4" w15:restartNumberingAfterBreak="0">
    <w:nsid w:val="36C14579"/>
    <w:multiLevelType w:val="multilevel"/>
    <w:tmpl w:val="52EEE71A"/>
    <w:styleLink w:val="HeadingNumbersAlpha"/>
    <w:lvl w:ilvl="0">
      <w:start w:val="1"/>
      <w:numFmt w:val="upperLetter"/>
      <w:pStyle w:val="Appendix1"/>
      <w:lvlText w:val="Appendix %1"/>
      <w:lvlJc w:val="left"/>
      <w:pPr>
        <w:ind w:left="2268" w:hanging="2268"/>
      </w:pPr>
      <w:rPr>
        <w:rFonts w:hint="default"/>
      </w:rPr>
    </w:lvl>
    <w:lvl w:ilvl="1">
      <w:start w:val="1"/>
      <w:numFmt w:val="decimal"/>
      <w:pStyle w:val="Appendix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endix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3D3E3019"/>
    <w:multiLevelType w:val="multilevel"/>
    <w:tmpl w:val="44864BD6"/>
    <w:styleLink w:val="ListBullets"/>
    <w:lvl w:ilvl="0">
      <w:start w:val="1"/>
      <w:numFmt w:val="bullet"/>
      <w:pStyle w:val="ListBullet"/>
      <w:lvlText w:val="•"/>
      <w:lvlJc w:val="left"/>
      <w:pPr>
        <w:tabs>
          <w:tab w:val="num" w:pos="284"/>
        </w:tabs>
        <w:ind w:left="567" w:hanging="283"/>
      </w:pPr>
      <w:rPr>
        <w:rFonts w:ascii="Calibri" w:hAnsi="Calibri" w:hint="default"/>
        <w:sz w:val="22"/>
      </w:rPr>
    </w:lvl>
    <w:lvl w:ilvl="1">
      <w:start w:val="1"/>
      <w:numFmt w:val="bullet"/>
      <w:pStyle w:val="ListBullet2"/>
      <w:lvlText w:val="•"/>
      <w:lvlJc w:val="left"/>
      <w:pPr>
        <w:tabs>
          <w:tab w:val="num" w:pos="851"/>
        </w:tabs>
        <w:ind w:left="851" w:hanging="284"/>
      </w:pPr>
      <w:rPr>
        <w:rFonts w:ascii="Calibri" w:hAnsi="Calibri" w:hint="default"/>
      </w:rPr>
    </w:lvl>
    <w:lvl w:ilvl="2">
      <w:start w:val="1"/>
      <w:numFmt w:val="bullet"/>
      <w:pStyle w:val="ListBullet3"/>
      <w:lvlText w:val="•"/>
      <w:lvlJc w:val="left"/>
      <w:pPr>
        <w:tabs>
          <w:tab w:val="num" w:pos="1134"/>
        </w:tabs>
        <w:ind w:left="1134" w:hanging="283"/>
      </w:pPr>
      <w:rPr>
        <w:rFonts w:ascii="Calibri" w:hAnsi="Calibri" w:hint="default"/>
      </w:rPr>
    </w:lvl>
    <w:lvl w:ilvl="3">
      <w:start w:val="1"/>
      <w:numFmt w:val="bullet"/>
      <w:pStyle w:val="ListBullet4"/>
      <w:lvlText w:val="•"/>
      <w:lvlJc w:val="left"/>
      <w:pPr>
        <w:tabs>
          <w:tab w:val="num" w:pos="1418"/>
        </w:tabs>
        <w:ind w:left="1418" w:hanging="284"/>
      </w:pPr>
      <w:rPr>
        <w:rFonts w:ascii="Calibri" w:hAnsi="Calibri" w:hint="default"/>
      </w:rPr>
    </w:lvl>
    <w:lvl w:ilvl="4">
      <w:start w:val="1"/>
      <w:numFmt w:val="bullet"/>
      <w:pStyle w:val="ListBullet5"/>
      <w:lvlText w:val="•"/>
      <w:lvlJc w:val="left"/>
      <w:pPr>
        <w:tabs>
          <w:tab w:val="num" w:pos="1701"/>
        </w:tabs>
        <w:ind w:left="1701" w:hanging="283"/>
      </w:pPr>
      <w:rPr>
        <w:rFonts w:ascii="Calibri" w:hAnsi="Calibri"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6" w15:restartNumberingAfterBreak="0">
    <w:nsid w:val="453B1890"/>
    <w:multiLevelType w:val="multilevel"/>
    <w:tmpl w:val="ECC4C542"/>
    <w:lvl w:ilvl="0">
      <w:start w:val="1"/>
      <w:numFmt w:val="decimal"/>
      <w:pStyle w:val="Heading1"/>
      <w:lvlText w:val="%1"/>
      <w:lvlJc w:val="left"/>
      <w:pPr>
        <w:ind w:left="992" w:hanging="99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92" w:hanging="99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992" w:hanging="992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92" w:hanging="992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upperLetter"/>
      <w:suff w:val="space"/>
      <w:lvlText w:val="Appendix 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Task %9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4754120B"/>
    <w:multiLevelType w:val="hybridMultilevel"/>
    <w:tmpl w:val="B7AE178C"/>
    <w:lvl w:ilvl="0" w:tplc="4948D358">
      <w:start w:val="1"/>
      <w:numFmt w:val="bullet"/>
      <w:lvlText w:val=""/>
      <w:lvlJc w:val="left"/>
      <w:pPr>
        <w:ind w:left="777" w:hanging="360"/>
      </w:pPr>
      <w:rPr>
        <w:rFonts w:ascii="Webdings" w:hAnsi="Webdings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8" w15:restartNumberingAfterBreak="0">
    <w:nsid w:val="484F51A0"/>
    <w:multiLevelType w:val="hybridMultilevel"/>
    <w:tmpl w:val="5C4C2248"/>
    <w:lvl w:ilvl="0" w:tplc="4948D358">
      <w:start w:val="1"/>
      <w:numFmt w:val="bullet"/>
      <w:lvlText w:val=""/>
      <w:lvlJc w:val="left"/>
      <w:pPr>
        <w:ind w:left="777" w:hanging="360"/>
      </w:pPr>
      <w:rPr>
        <w:rFonts w:ascii="Webdings" w:hAnsi="Webdings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9" w15:restartNumberingAfterBreak="0">
    <w:nsid w:val="4DF74029"/>
    <w:multiLevelType w:val="hybridMultilevel"/>
    <w:tmpl w:val="5D6449C0"/>
    <w:lvl w:ilvl="0" w:tplc="4948D358">
      <w:start w:val="1"/>
      <w:numFmt w:val="bullet"/>
      <w:lvlText w:val=""/>
      <w:lvlJc w:val="left"/>
      <w:pPr>
        <w:ind w:left="777" w:hanging="360"/>
      </w:pPr>
      <w:rPr>
        <w:rFonts w:ascii="Webdings" w:hAnsi="Webdings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0" w15:restartNumberingAfterBreak="0">
    <w:nsid w:val="52845177"/>
    <w:multiLevelType w:val="hybridMultilevel"/>
    <w:tmpl w:val="00C85C3E"/>
    <w:lvl w:ilvl="0" w:tplc="4948D358">
      <w:start w:val="1"/>
      <w:numFmt w:val="bullet"/>
      <w:lvlText w:val=""/>
      <w:lvlJc w:val="left"/>
      <w:pPr>
        <w:ind w:left="777" w:hanging="360"/>
      </w:pPr>
      <w:rPr>
        <w:rFonts w:ascii="Webdings" w:hAnsi="Webdings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1" w15:restartNumberingAfterBreak="0">
    <w:nsid w:val="586D181B"/>
    <w:multiLevelType w:val="multilevel"/>
    <w:tmpl w:val="757CAC44"/>
    <w:styleLink w:val="HeadingNumbers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60C119D7"/>
    <w:multiLevelType w:val="hybridMultilevel"/>
    <w:tmpl w:val="205A8A6A"/>
    <w:lvl w:ilvl="0" w:tplc="4948D358">
      <w:start w:val="1"/>
      <w:numFmt w:val="bullet"/>
      <w:lvlText w:val=""/>
      <w:lvlJc w:val="left"/>
      <w:pPr>
        <w:ind w:left="777" w:hanging="360"/>
      </w:pPr>
      <w:rPr>
        <w:rFonts w:ascii="Webdings" w:hAnsi="Webdings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3" w15:restartNumberingAfterBreak="0">
    <w:nsid w:val="714E0B78"/>
    <w:multiLevelType w:val="multilevel"/>
    <w:tmpl w:val="FC74AD24"/>
    <w:styleLink w:val="TableBulletList"/>
    <w:lvl w:ilvl="0">
      <w:start w:val="1"/>
      <w:numFmt w:val="bullet"/>
      <w:pStyle w:val="TableListBullet"/>
      <w:lvlText w:val=""/>
      <w:lvlJc w:val="left"/>
      <w:pPr>
        <w:ind w:left="255" w:hanging="170"/>
      </w:pPr>
      <w:rPr>
        <w:rFonts w:ascii="Symbol" w:hAnsi="Symbol" w:hint="default"/>
      </w:rPr>
    </w:lvl>
    <w:lvl w:ilvl="1">
      <w:start w:val="1"/>
      <w:numFmt w:val="bullet"/>
      <w:pStyle w:val="TableListBullet2"/>
      <w:lvlText w:val="•"/>
      <w:lvlJc w:val="left"/>
      <w:pPr>
        <w:tabs>
          <w:tab w:val="num" w:pos="425"/>
        </w:tabs>
        <w:ind w:left="425" w:hanging="170"/>
      </w:pPr>
      <w:rPr>
        <w:rFonts w:ascii="Calibri" w:hAnsi="Calibri" w:hint="default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000000" w:themeColor="text1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000000" w:themeColor="text1"/>
      </w:rPr>
    </w:lvl>
    <w:lvl w:ilvl="7">
      <w:start w:val="1"/>
      <w:numFmt w:val="none"/>
      <w:lvlRestart w:val="0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>
    <w:abstractNumId w:val="6"/>
  </w:num>
  <w:num w:numId="2">
    <w:abstractNumId w:val="11"/>
  </w:num>
  <w:num w:numId="3">
    <w:abstractNumId w:val="4"/>
  </w:num>
  <w:num w:numId="4">
    <w:abstractNumId w:val="5"/>
  </w:num>
  <w:num w:numId="5">
    <w:abstractNumId w:val="3"/>
  </w:num>
  <w:num w:numId="6">
    <w:abstractNumId w:val="13"/>
  </w:num>
  <w:num w:numId="7">
    <w:abstractNumId w:val="13"/>
  </w:num>
  <w:num w:numId="8">
    <w:abstractNumId w:val="1"/>
  </w:num>
  <w:num w:numId="9">
    <w:abstractNumId w:val="10"/>
  </w:num>
  <w:num w:numId="10">
    <w:abstractNumId w:val="12"/>
  </w:num>
  <w:num w:numId="11">
    <w:abstractNumId w:val="9"/>
  </w:num>
  <w:num w:numId="12">
    <w:abstractNumId w:val="2"/>
  </w:num>
  <w:num w:numId="13">
    <w:abstractNumId w:val="8"/>
  </w:num>
  <w:num w:numId="14">
    <w:abstractNumId w:val="7"/>
  </w:num>
  <w:num w:numId="15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efaultTableStyle w:val="ANMACRowTitle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jMyMjYwMzKzMDJU0lEKTi0uzszPAykwtKwFAIKmJh8tAAAA"/>
  </w:docVars>
  <w:rsids>
    <w:rsidRoot w:val="00F4596D"/>
    <w:rsid w:val="00000BC1"/>
    <w:rsid w:val="00007950"/>
    <w:rsid w:val="0001244C"/>
    <w:rsid w:val="00015AE4"/>
    <w:rsid w:val="00021D6B"/>
    <w:rsid w:val="00021EA9"/>
    <w:rsid w:val="000243D7"/>
    <w:rsid w:val="00037A99"/>
    <w:rsid w:val="00060ED3"/>
    <w:rsid w:val="00065A62"/>
    <w:rsid w:val="0007669A"/>
    <w:rsid w:val="00080D52"/>
    <w:rsid w:val="00081586"/>
    <w:rsid w:val="0008362B"/>
    <w:rsid w:val="00087974"/>
    <w:rsid w:val="00092302"/>
    <w:rsid w:val="00092FFA"/>
    <w:rsid w:val="00093772"/>
    <w:rsid w:val="00095CA3"/>
    <w:rsid w:val="000A03DA"/>
    <w:rsid w:val="000A509B"/>
    <w:rsid w:val="000A64A9"/>
    <w:rsid w:val="000A716D"/>
    <w:rsid w:val="000D4D78"/>
    <w:rsid w:val="000D69ED"/>
    <w:rsid w:val="000D7875"/>
    <w:rsid w:val="000E2240"/>
    <w:rsid w:val="000E35B2"/>
    <w:rsid w:val="000F28B8"/>
    <w:rsid w:val="000F3766"/>
    <w:rsid w:val="00103985"/>
    <w:rsid w:val="00110DDE"/>
    <w:rsid w:val="00111F0C"/>
    <w:rsid w:val="001144C4"/>
    <w:rsid w:val="00122F6D"/>
    <w:rsid w:val="00141E64"/>
    <w:rsid w:val="00144418"/>
    <w:rsid w:val="00152529"/>
    <w:rsid w:val="00162417"/>
    <w:rsid w:val="00163C3B"/>
    <w:rsid w:val="00166D0F"/>
    <w:rsid w:val="001763D4"/>
    <w:rsid w:val="00190AF0"/>
    <w:rsid w:val="00197131"/>
    <w:rsid w:val="001A6B2F"/>
    <w:rsid w:val="001B6A0D"/>
    <w:rsid w:val="001C309C"/>
    <w:rsid w:val="001C53CE"/>
    <w:rsid w:val="001C5D4E"/>
    <w:rsid w:val="001D5570"/>
    <w:rsid w:val="001E0E99"/>
    <w:rsid w:val="001E3C6C"/>
    <w:rsid w:val="001E66CE"/>
    <w:rsid w:val="00200F63"/>
    <w:rsid w:val="0020430F"/>
    <w:rsid w:val="0020508A"/>
    <w:rsid w:val="00212001"/>
    <w:rsid w:val="00221DC2"/>
    <w:rsid w:val="00224F05"/>
    <w:rsid w:val="0023188D"/>
    <w:rsid w:val="00234BDF"/>
    <w:rsid w:val="00237F5A"/>
    <w:rsid w:val="0025010E"/>
    <w:rsid w:val="002573D5"/>
    <w:rsid w:val="00266783"/>
    <w:rsid w:val="002749D5"/>
    <w:rsid w:val="00277451"/>
    <w:rsid w:val="002876B7"/>
    <w:rsid w:val="002931B3"/>
    <w:rsid w:val="00295ABD"/>
    <w:rsid w:val="002A0EDD"/>
    <w:rsid w:val="002A41E1"/>
    <w:rsid w:val="002A584A"/>
    <w:rsid w:val="002B044B"/>
    <w:rsid w:val="002B1C36"/>
    <w:rsid w:val="002B6574"/>
    <w:rsid w:val="002C353C"/>
    <w:rsid w:val="002D2F62"/>
    <w:rsid w:val="002D68E4"/>
    <w:rsid w:val="002E3ED4"/>
    <w:rsid w:val="002F4A5C"/>
    <w:rsid w:val="003008B7"/>
    <w:rsid w:val="00306B09"/>
    <w:rsid w:val="00306F04"/>
    <w:rsid w:val="003074B6"/>
    <w:rsid w:val="00312994"/>
    <w:rsid w:val="003131AB"/>
    <w:rsid w:val="00320361"/>
    <w:rsid w:val="003217BE"/>
    <w:rsid w:val="0032796C"/>
    <w:rsid w:val="003369F5"/>
    <w:rsid w:val="00340AB7"/>
    <w:rsid w:val="003430BD"/>
    <w:rsid w:val="00346A9E"/>
    <w:rsid w:val="00363C0B"/>
    <w:rsid w:val="003862BD"/>
    <w:rsid w:val="003913CE"/>
    <w:rsid w:val="00391C44"/>
    <w:rsid w:val="003A3943"/>
    <w:rsid w:val="003A63FF"/>
    <w:rsid w:val="003B1F02"/>
    <w:rsid w:val="003B4464"/>
    <w:rsid w:val="003B46EA"/>
    <w:rsid w:val="003C01C0"/>
    <w:rsid w:val="003C3A75"/>
    <w:rsid w:val="003D3B1D"/>
    <w:rsid w:val="003D5523"/>
    <w:rsid w:val="003D5DBE"/>
    <w:rsid w:val="003F12FF"/>
    <w:rsid w:val="00401060"/>
    <w:rsid w:val="00404841"/>
    <w:rsid w:val="004053D3"/>
    <w:rsid w:val="00434E3C"/>
    <w:rsid w:val="00441E79"/>
    <w:rsid w:val="00445933"/>
    <w:rsid w:val="0044654A"/>
    <w:rsid w:val="004508D9"/>
    <w:rsid w:val="00454367"/>
    <w:rsid w:val="00454807"/>
    <w:rsid w:val="00460869"/>
    <w:rsid w:val="00463FCC"/>
    <w:rsid w:val="00466933"/>
    <w:rsid w:val="00466E7B"/>
    <w:rsid w:val="0047765A"/>
    <w:rsid w:val="004807E6"/>
    <w:rsid w:val="0048203F"/>
    <w:rsid w:val="00490687"/>
    <w:rsid w:val="004933DD"/>
    <w:rsid w:val="004979CF"/>
    <w:rsid w:val="004B7367"/>
    <w:rsid w:val="004C41B8"/>
    <w:rsid w:val="004D3869"/>
    <w:rsid w:val="004D7F17"/>
    <w:rsid w:val="004E191C"/>
    <w:rsid w:val="004E7F37"/>
    <w:rsid w:val="004F22BD"/>
    <w:rsid w:val="004F22F3"/>
    <w:rsid w:val="004F37C6"/>
    <w:rsid w:val="004F6A7D"/>
    <w:rsid w:val="00511CCC"/>
    <w:rsid w:val="005214D9"/>
    <w:rsid w:val="005361B9"/>
    <w:rsid w:val="00551364"/>
    <w:rsid w:val="00587CFE"/>
    <w:rsid w:val="00596538"/>
    <w:rsid w:val="005A5891"/>
    <w:rsid w:val="005B0400"/>
    <w:rsid w:val="005C0F51"/>
    <w:rsid w:val="005F0A5B"/>
    <w:rsid w:val="005F5CD1"/>
    <w:rsid w:val="00605D30"/>
    <w:rsid w:val="00616EBA"/>
    <w:rsid w:val="00631331"/>
    <w:rsid w:val="00632C08"/>
    <w:rsid w:val="00647D3C"/>
    <w:rsid w:val="00655DF2"/>
    <w:rsid w:val="00665B6F"/>
    <w:rsid w:val="0067074A"/>
    <w:rsid w:val="00674A16"/>
    <w:rsid w:val="0068320E"/>
    <w:rsid w:val="00683B97"/>
    <w:rsid w:val="00695E46"/>
    <w:rsid w:val="00697B52"/>
    <w:rsid w:val="006B2A19"/>
    <w:rsid w:val="006B47AC"/>
    <w:rsid w:val="006C7B44"/>
    <w:rsid w:val="006E475A"/>
    <w:rsid w:val="006E613E"/>
    <w:rsid w:val="006F0E64"/>
    <w:rsid w:val="006F3AD5"/>
    <w:rsid w:val="00710761"/>
    <w:rsid w:val="00712298"/>
    <w:rsid w:val="00717AC7"/>
    <w:rsid w:val="00732787"/>
    <w:rsid w:val="00737BC6"/>
    <w:rsid w:val="00747D5C"/>
    <w:rsid w:val="00757176"/>
    <w:rsid w:val="00766B22"/>
    <w:rsid w:val="0077104E"/>
    <w:rsid w:val="007768D9"/>
    <w:rsid w:val="0077726A"/>
    <w:rsid w:val="007A27F2"/>
    <w:rsid w:val="007B6D09"/>
    <w:rsid w:val="007D026A"/>
    <w:rsid w:val="007D218D"/>
    <w:rsid w:val="007E1361"/>
    <w:rsid w:val="007E70B9"/>
    <w:rsid w:val="007E751D"/>
    <w:rsid w:val="007F2EB9"/>
    <w:rsid w:val="007F5D39"/>
    <w:rsid w:val="008013DF"/>
    <w:rsid w:val="00806100"/>
    <w:rsid w:val="00807555"/>
    <w:rsid w:val="008113DE"/>
    <w:rsid w:val="00820F20"/>
    <w:rsid w:val="00825754"/>
    <w:rsid w:val="00831593"/>
    <w:rsid w:val="00837462"/>
    <w:rsid w:val="00841012"/>
    <w:rsid w:val="008440DA"/>
    <w:rsid w:val="00844C2D"/>
    <w:rsid w:val="00851B31"/>
    <w:rsid w:val="00863911"/>
    <w:rsid w:val="0086785B"/>
    <w:rsid w:val="0088011B"/>
    <w:rsid w:val="00885D89"/>
    <w:rsid w:val="00894298"/>
    <w:rsid w:val="00896BCD"/>
    <w:rsid w:val="008A2838"/>
    <w:rsid w:val="008A64FF"/>
    <w:rsid w:val="008A65D4"/>
    <w:rsid w:val="008B5617"/>
    <w:rsid w:val="008B6B59"/>
    <w:rsid w:val="008C400F"/>
    <w:rsid w:val="008D3F4B"/>
    <w:rsid w:val="008E0070"/>
    <w:rsid w:val="008E2BF6"/>
    <w:rsid w:val="008F2DD1"/>
    <w:rsid w:val="008F45CD"/>
    <w:rsid w:val="008F7C2E"/>
    <w:rsid w:val="00906145"/>
    <w:rsid w:val="009078A0"/>
    <w:rsid w:val="009105E8"/>
    <w:rsid w:val="00911008"/>
    <w:rsid w:val="0093633A"/>
    <w:rsid w:val="00957305"/>
    <w:rsid w:val="00961072"/>
    <w:rsid w:val="009649FF"/>
    <w:rsid w:val="00972DD1"/>
    <w:rsid w:val="00974474"/>
    <w:rsid w:val="00982125"/>
    <w:rsid w:val="00983418"/>
    <w:rsid w:val="009862CD"/>
    <w:rsid w:val="009921F7"/>
    <w:rsid w:val="009926DC"/>
    <w:rsid w:val="009A15D5"/>
    <w:rsid w:val="009A354A"/>
    <w:rsid w:val="009A660E"/>
    <w:rsid w:val="009C04D7"/>
    <w:rsid w:val="009C4B34"/>
    <w:rsid w:val="009D0D82"/>
    <w:rsid w:val="009D3A8B"/>
    <w:rsid w:val="009D3E6D"/>
    <w:rsid w:val="009E750F"/>
    <w:rsid w:val="009F0CEC"/>
    <w:rsid w:val="009F1E74"/>
    <w:rsid w:val="00A0068A"/>
    <w:rsid w:val="00A04D96"/>
    <w:rsid w:val="00A0629B"/>
    <w:rsid w:val="00A23C3D"/>
    <w:rsid w:val="00A24379"/>
    <w:rsid w:val="00A35385"/>
    <w:rsid w:val="00A553DE"/>
    <w:rsid w:val="00A55C54"/>
    <w:rsid w:val="00A63BAA"/>
    <w:rsid w:val="00A67396"/>
    <w:rsid w:val="00A84FAF"/>
    <w:rsid w:val="00A90D1B"/>
    <w:rsid w:val="00A916C8"/>
    <w:rsid w:val="00A93601"/>
    <w:rsid w:val="00AB02B0"/>
    <w:rsid w:val="00AC0ADC"/>
    <w:rsid w:val="00AC482A"/>
    <w:rsid w:val="00AE0F5A"/>
    <w:rsid w:val="00AE13AF"/>
    <w:rsid w:val="00AE51CF"/>
    <w:rsid w:val="00AF516D"/>
    <w:rsid w:val="00B00783"/>
    <w:rsid w:val="00B26714"/>
    <w:rsid w:val="00B33CB3"/>
    <w:rsid w:val="00B376EE"/>
    <w:rsid w:val="00B529CA"/>
    <w:rsid w:val="00B553D1"/>
    <w:rsid w:val="00B72A84"/>
    <w:rsid w:val="00B752EA"/>
    <w:rsid w:val="00B77432"/>
    <w:rsid w:val="00B809E2"/>
    <w:rsid w:val="00B84094"/>
    <w:rsid w:val="00BA2DC7"/>
    <w:rsid w:val="00BA6CF9"/>
    <w:rsid w:val="00BB7643"/>
    <w:rsid w:val="00BC093A"/>
    <w:rsid w:val="00BC1084"/>
    <w:rsid w:val="00BC4ACC"/>
    <w:rsid w:val="00BC57AD"/>
    <w:rsid w:val="00BC763A"/>
    <w:rsid w:val="00BF07B5"/>
    <w:rsid w:val="00BF667F"/>
    <w:rsid w:val="00C03586"/>
    <w:rsid w:val="00C0741F"/>
    <w:rsid w:val="00C11C20"/>
    <w:rsid w:val="00C23689"/>
    <w:rsid w:val="00C254CA"/>
    <w:rsid w:val="00C30B58"/>
    <w:rsid w:val="00C34081"/>
    <w:rsid w:val="00C346BD"/>
    <w:rsid w:val="00C3772E"/>
    <w:rsid w:val="00C52B96"/>
    <w:rsid w:val="00C5707B"/>
    <w:rsid w:val="00C57575"/>
    <w:rsid w:val="00C753A8"/>
    <w:rsid w:val="00C849C9"/>
    <w:rsid w:val="00C85BAA"/>
    <w:rsid w:val="00C86E30"/>
    <w:rsid w:val="00C87B7B"/>
    <w:rsid w:val="00C934EB"/>
    <w:rsid w:val="00C97872"/>
    <w:rsid w:val="00CA4292"/>
    <w:rsid w:val="00CA67EA"/>
    <w:rsid w:val="00CD5925"/>
    <w:rsid w:val="00CD74C9"/>
    <w:rsid w:val="00CE36E9"/>
    <w:rsid w:val="00CE557A"/>
    <w:rsid w:val="00CF40D2"/>
    <w:rsid w:val="00D02F69"/>
    <w:rsid w:val="00D1410C"/>
    <w:rsid w:val="00D20B79"/>
    <w:rsid w:val="00D34020"/>
    <w:rsid w:val="00D4564D"/>
    <w:rsid w:val="00D5161B"/>
    <w:rsid w:val="00D52F4C"/>
    <w:rsid w:val="00D57F79"/>
    <w:rsid w:val="00D6381F"/>
    <w:rsid w:val="00D657CE"/>
    <w:rsid w:val="00D66947"/>
    <w:rsid w:val="00D709A3"/>
    <w:rsid w:val="00D81C33"/>
    <w:rsid w:val="00D91378"/>
    <w:rsid w:val="00DA1EC0"/>
    <w:rsid w:val="00DA1FE5"/>
    <w:rsid w:val="00DB3BFB"/>
    <w:rsid w:val="00DC3927"/>
    <w:rsid w:val="00DD1408"/>
    <w:rsid w:val="00DD1E03"/>
    <w:rsid w:val="00DD356D"/>
    <w:rsid w:val="00DF0A48"/>
    <w:rsid w:val="00DF5BD6"/>
    <w:rsid w:val="00E0208D"/>
    <w:rsid w:val="00E12042"/>
    <w:rsid w:val="00E138EA"/>
    <w:rsid w:val="00E27498"/>
    <w:rsid w:val="00E33E7D"/>
    <w:rsid w:val="00E419A8"/>
    <w:rsid w:val="00E52EC2"/>
    <w:rsid w:val="00E5369D"/>
    <w:rsid w:val="00E54558"/>
    <w:rsid w:val="00E60B79"/>
    <w:rsid w:val="00E61408"/>
    <w:rsid w:val="00E74AAC"/>
    <w:rsid w:val="00E77287"/>
    <w:rsid w:val="00E80E11"/>
    <w:rsid w:val="00E84012"/>
    <w:rsid w:val="00EA1DAA"/>
    <w:rsid w:val="00EB1EA6"/>
    <w:rsid w:val="00EB6414"/>
    <w:rsid w:val="00EB6D5C"/>
    <w:rsid w:val="00EC5E33"/>
    <w:rsid w:val="00EE6D8F"/>
    <w:rsid w:val="00EF438B"/>
    <w:rsid w:val="00F0706C"/>
    <w:rsid w:val="00F07ABA"/>
    <w:rsid w:val="00F11FB4"/>
    <w:rsid w:val="00F167E0"/>
    <w:rsid w:val="00F3048E"/>
    <w:rsid w:val="00F32133"/>
    <w:rsid w:val="00F40F34"/>
    <w:rsid w:val="00F4596D"/>
    <w:rsid w:val="00F5341C"/>
    <w:rsid w:val="00F573D6"/>
    <w:rsid w:val="00F60B89"/>
    <w:rsid w:val="00F86AFE"/>
    <w:rsid w:val="00F92501"/>
    <w:rsid w:val="00F945BB"/>
    <w:rsid w:val="00FA5A7B"/>
    <w:rsid w:val="00FC5665"/>
    <w:rsid w:val="00FD0BA8"/>
    <w:rsid w:val="00FD39C4"/>
    <w:rsid w:val="00FD42AE"/>
    <w:rsid w:val="00FE2D5C"/>
    <w:rsid w:val="00FE3693"/>
    <w:rsid w:val="00FE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04A7B3"/>
  <w15:docId w15:val="{839907F9-9961-44E5-B5C4-BFE16F169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="Times New Roman"/>
        <w:sz w:val="22"/>
        <w:szCs w:val="22"/>
        <w:lang w:val="en-AU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1" w:qFormat="1"/>
    <w:lsdException w:name="heading 3" w:uiPriority="2" w:qFormat="1"/>
    <w:lsdException w:name="heading 4" w:semiHidden="1" w:uiPriority="2"/>
    <w:lsdException w:name="heading 5" w:semiHidden="1" w:uiPriority="2"/>
    <w:lsdException w:name="heading 6" w:semiHidden="1" w:uiPriority="2"/>
    <w:lsdException w:name="heading 7" w:semiHidden="1" w:uiPriority="2"/>
    <w:lsdException w:name="heading 8" w:semiHidden="1" w:uiPriority="2" w:qFormat="1"/>
    <w:lsdException w:name="heading 9" w:semiHidden="1" w:uiPriority="2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4" w:unhideWhenUsed="1"/>
    <w:lsdException w:name="footnote text" w:uiPriority="34" w:unhideWhenUsed="1"/>
    <w:lsdException w:name="annotation text" w:semiHidden="1" w:unhideWhenUsed="1"/>
    <w:lsdException w:name="header" w:uiPriority="19" w:unhideWhenUsed="1"/>
    <w:lsdException w:name="footer" w:uiPriority="19" w:unhideWhenUsed="1"/>
    <w:lsdException w:name="index heading" w:semiHidden="1" w:unhideWhenUsed="1"/>
    <w:lsdException w:name="caption" w:semiHidden="1" w:uiPriority="1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44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 w:qFormat="1"/>
    <w:lsdException w:name="List Number" w:uiPriority="5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uiPriority="5" w:unhideWhenUsed="1"/>
    <w:lsdException w:name="List Bullet 3" w:semiHidden="1" w:uiPriority="5" w:unhideWhenUsed="1"/>
    <w:lsdException w:name="List Bullet 4" w:semiHidden="1" w:uiPriority="5" w:unhideWhenUsed="1"/>
    <w:lsdException w:name="List Bullet 5" w:semiHidden="1" w:uiPriority="5" w:unhideWhenUsed="1"/>
    <w:lsdException w:name="List Number 2" w:uiPriority="5" w:unhideWhenUsed="1" w:qFormat="1"/>
    <w:lsdException w:name="List Number 3" w:semiHidden="1" w:uiPriority="5" w:unhideWhenUsed="1"/>
    <w:lsdException w:name="List Number 4" w:semiHidden="1" w:uiPriority="5" w:unhideWhenUsed="1"/>
    <w:lsdException w:name="List Number 5" w:semiHidden="1" w:uiPriority="5" w:unhideWhenUsed="1"/>
    <w:lsdException w:name="Title" w:uiPriority="1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/>
    <w:lsdException w:name="Body Text Indent" w:semiHidden="1" w:unhideWhenUsed="1"/>
    <w:lsdException w:name="List Continue" w:semiHidden="1" w:uiPriority="5" w:unhideWhenUsed="1" w:qFormat="1"/>
    <w:lsdException w:name="List Continue 2" w:semiHidden="1" w:uiPriority="5" w:unhideWhenUsed="1"/>
    <w:lsdException w:name="List Continue 3" w:semiHidden="1" w:uiPriority="5" w:unhideWhenUsed="1"/>
    <w:lsdException w:name="List Continue 4" w:semiHidden="1" w:uiPriority="5" w:unhideWhenUsed="1"/>
    <w:lsdException w:name="List Continue 5" w:semiHidden="1" w:uiPriority="5" w:unhideWhenUsed="1"/>
    <w:lsdException w:name="Message Header" w:semiHidden="1" w:unhideWhenUsed="1"/>
    <w:lsdException w:name="Subtitle" w:uiPriority="11"/>
    <w:lsdException w:name="Salutation" w:semiHidden="1"/>
    <w:lsdException w:name="Date" w:uiPriority="44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4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4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44" w:qFormat="1"/>
    <w:lsdException w:name="Quote" w:uiPriority="11"/>
    <w:lsdException w:name="Intense Quote" w:semiHidden="1" w:uiPriority="8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4"/>
    <w:lsdException w:name="Intense Emphasis" w:uiPriority="4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7F2EB9"/>
  </w:style>
  <w:style w:type="paragraph" w:styleId="Heading1">
    <w:name w:val="heading 1"/>
    <w:next w:val="Normal"/>
    <w:link w:val="Heading1Char"/>
    <w:qFormat/>
    <w:rsid w:val="00E0208D"/>
    <w:pPr>
      <w:keepNext/>
      <w:keepLines/>
      <w:pageBreakBefore/>
      <w:numPr>
        <w:numId w:val="1"/>
      </w:numPr>
      <w:spacing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paragraph" w:styleId="Heading2">
    <w:name w:val="heading 2"/>
    <w:next w:val="Normal"/>
    <w:link w:val="Heading2Char"/>
    <w:uiPriority w:val="1"/>
    <w:qFormat/>
    <w:rsid w:val="00E0208D"/>
    <w:pPr>
      <w:keepNext/>
      <w:keepLines/>
      <w:numPr>
        <w:ilvl w:val="1"/>
        <w:numId w:val="1"/>
      </w:numPr>
      <w:spacing w:before="240"/>
      <w:outlineLvl w:val="1"/>
    </w:pPr>
    <w:rPr>
      <w:rFonts w:asciiTheme="majorHAnsi" w:eastAsiaTheme="majorEastAsia" w:hAnsiTheme="majorHAnsi" w:cstheme="majorBidi"/>
      <w:b/>
      <w:sz w:val="36"/>
      <w:szCs w:val="26"/>
    </w:rPr>
  </w:style>
  <w:style w:type="paragraph" w:styleId="Heading3">
    <w:name w:val="heading 3"/>
    <w:next w:val="Normal"/>
    <w:link w:val="Heading3Char"/>
    <w:uiPriority w:val="2"/>
    <w:qFormat/>
    <w:rsid w:val="00E0208D"/>
    <w:pPr>
      <w:keepNext/>
      <w:keepLines/>
      <w:numPr>
        <w:ilvl w:val="2"/>
        <w:numId w:val="1"/>
      </w:numPr>
      <w:spacing w:before="240"/>
      <w:outlineLvl w:val="2"/>
    </w:pPr>
    <w:rPr>
      <w:rFonts w:asciiTheme="majorHAnsi" w:eastAsiaTheme="majorEastAsia" w:hAnsiTheme="majorHAnsi" w:cstheme="majorBidi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020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08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0208D"/>
    <w:rPr>
      <w:rFonts w:ascii="Arial" w:hAnsi="Arial"/>
    </w:rPr>
    <w:tblPr>
      <w:tblCellMar>
        <w:left w:w="0" w:type="dxa"/>
        <w:right w:w="0" w:type="dxa"/>
      </w:tblCellMar>
    </w:tblPr>
  </w:style>
  <w:style w:type="paragraph" w:customStyle="1" w:styleId="Graphic">
    <w:name w:val="Graphic"/>
    <w:basedOn w:val="Normal"/>
    <w:next w:val="Caption"/>
    <w:uiPriority w:val="6"/>
    <w:qFormat/>
    <w:rsid w:val="00E0208D"/>
    <w:pPr>
      <w:keepNext/>
      <w:spacing w:before="240" w:line="276" w:lineRule="auto"/>
      <w:jc w:val="center"/>
    </w:pPr>
    <w:rPr>
      <w:rFonts w:asciiTheme="minorHAnsi" w:hAnsiTheme="minorHAnsi" w:cstheme="minorBidi"/>
      <w:sz w:val="20"/>
      <w:szCs w:val="20"/>
    </w:rPr>
  </w:style>
  <w:style w:type="character" w:styleId="Emphasis">
    <w:name w:val="Emphasis"/>
    <w:basedOn w:val="DefaultParagraphFont"/>
    <w:uiPriority w:val="4"/>
    <w:rsid w:val="00E0208D"/>
    <w:rPr>
      <w:i/>
      <w:iCs/>
    </w:rPr>
  </w:style>
  <w:style w:type="character" w:styleId="SubtleEmphasis">
    <w:name w:val="Subtle Emphasis"/>
    <w:basedOn w:val="DefaultParagraphFont"/>
    <w:uiPriority w:val="4"/>
    <w:rsid w:val="00E0208D"/>
    <w:rPr>
      <w:i/>
      <w:iCs/>
      <w:color w:val="594F4A"/>
    </w:rPr>
  </w:style>
  <w:style w:type="paragraph" w:styleId="Date">
    <w:name w:val="Date"/>
    <w:basedOn w:val="Normal"/>
    <w:link w:val="DateChar"/>
    <w:uiPriority w:val="44"/>
    <w:semiHidden/>
    <w:rsid w:val="00E0208D"/>
    <w:pPr>
      <w:spacing w:line="280" w:lineRule="atLeast"/>
    </w:pPr>
    <w:rPr>
      <w:rFonts w:asciiTheme="minorHAnsi" w:hAnsiTheme="minorHAnsi"/>
      <w:color w:val="000000" w:themeColor="text1"/>
    </w:rPr>
  </w:style>
  <w:style w:type="character" w:customStyle="1" w:styleId="DateChar">
    <w:name w:val="Date Char"/>
    <w:basedOn w:val="DefaultParagraphFont"/>
    <w:link w:val="Date"/>
    <w:uiPriority w:val="44"/>
    <w:semiHidden/>
    <w:rsid w:val="00E0208D"/>
    <w:rPr>
      <w:rFonts w:asciiTheme="minorHAnsi" w:hAnsiTheme="minorHAnsi"/>
      <w:color w:val="000000" w:themeColor="text1"/>
    </w:rPr>
  </w:style>
  <w:style w:type="paragraph" w:styleId="Footer">
    <w:name w:val="footer"/>
    <w:basedOn w:val="Normal"/>
    <w:link w:val="FooterChar"/>
    <w:uiPriority w:val="19"/>
    <w:rsid w:val="00E0208D"/>
    <w:pPr>
      <w:pBdr>
        <w:top w:val="single" w:sz="4" w:space="1" w:color="594F4A"/>
      </w:pBdr>
      <w:tabs>
        <w:tab w:val="center" w:pos="4680"/>
        <w:tab w:val="right" w:pos="9360"/>
      </w:tabs>
      <w:spacing w:before="120" w:after="0" w:line="240" w:lineRule="auto"/>
    </w:pPr>
    <w:rPr>
      <w:color w:val="59504B"/>
      <w:sz w:val="18"/>
    </w:rPr>
  </w:style>
  <w:style w:type="character" w:customStyle="1" w:styleId="FooterChar">
    <w:name w:val="Footer Char"/>
    <w:basedOn w:val="DefaultParagraphFont"/>
    <w:link w:val="Footer"/>
    <w:uiPriority w:val="19"/>
    <w:rsid w:val="00E0208D"/>
    <w:rPr>
      <w:color w:val="59504B"/>
      <w:sz w:val="18"/>
    </w:rPr>
  </w:style>
  <w:style w:type="paragraph" w:styleId="FootnoteText">
    <w:name w:val="footnote text"/>
    <w:link w:val="FootnoteTextChar"/>
    <w:uiPriority w:val="34"/>
    <w:unhideWhenUsed/>
    <w:rsid w:val="00E0208D"/>
    <w:pPr>
      <w:spacing w:line="200" w:lineRule="exact"/>
    </w:pPr>
    <w:rPr>
      <w:rFonts w:asciiTheme="minorHAnsi" w:hAnsiTheme="minorHAnsi"/>
      <w:color w:val="000000" w:themeColor="text1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34"/>
    <w:rsid w:val="00E0208D"/>
    <w:rPr>
      <w:rFonts w:asciiTheme="minorHAnsi" w:hAnsiTheme="minorHAnsi"/>
      <w:color w:val="000000" w:themeColor="text1"/>
      <w:sz w:val="16"/>
    </w:rPr>
  </w:style>
  <w:style w:type="paragraph" w:styleId="Header">
    <w:name w:val="header"/>
    <w:basedOn w:val="Normal"/>
    <w:link w:val="HeaderChar"/>
    <w:uiPriority w:val="19"/>
    <w:rsid w:val="000E2240"/>
    <w:pPr>
      <w:pBdr>
        <w:bottom w:val="single" w:sz="6" w:space="1" w:color="59504B"/>
      </w:pBdr>
      <w:tabs>
        <w:tab w:val="center" w:pos="4680"/>
        <w:tab w:val="right" w:pos="9360"/>
      </w:tabs>
      <w:spacing w:after="0" w:line="240" w:lineRule="auto"/>
    </w:pPr>
    <w:rPr>
      <w:color w:val="59504B" w:themeColor="text2"/>
      <w:sz w:val="18"/>
    </w:rPr>
  </w:style>
  <w:style w:type="character" w:customStyle="1" w:styleId="HeaderChar">
    <w:name w:val="Header Char"/>
    <w:basedOn w:val="DefaultParagraphFont"/>
    <w:link w:val="Header"/>
    <w:uiPriority w:val="19"/>
    <w:rsid w:val="000E2240"/>
    <w:rPr>
      <w:color w:val="59504B" w:themeColor="text2"/>
      <w:sz w:val="18"/>
    </w:rPr>
  </w:style>
  <w:style w:type="character" w:customStyle="1" w:styleId="Heading1Char">
    <w:name w:val="Heading 1 Char"/>
    <w:basedOn w:val="DefaultParagraphFont"/>
    <w:link w:val="Heading1"/>
    <w:rsid w:val="00E0208D"/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E0208D"/>
    <w:rPr>
      <w:rFonts w:asciiTheme="majorHAnsi" w:eastAsiaTheme="majorEastAsia" w:hAnsiTheme="majorHAnsi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E0208D"/>
    <w:rPr>
      <w:rFonts w:asciiTheme="majorHAnsi" w:eastAsiaTheme="majorEastAsia" w:hAnsiTheme="majorHAnsi" w:cstheme="majorBidi"/>
      <w:b/>
      <w:bCs/>
      <w:sz w:val="28"/>
    </w:rPr>
  </w:style>
  <w:style w:type="character" w:styleId="Hyperlink">
    <w:name w:val="Hyperlink"/>
    <w:basedOn w:val="DefaultParagraphFont"/>
    <w:uiPriority w:val="99"/>
    <w:qFormat/>
    <w:rsid w:val="00E0208D"/>
    <w:rPr>
      <w:color w:val="005AAB" w:themeColor="hyperlink"/>
      <w:u w:val="none"/>
    </w:rPr>
  </w:style>
  <w:style w:type="character" w:styleId="PageNumber">
    <w:name w:val="page number"/>
    <w:basedOn w:val="DefaultParagraphFont"/>
    <w:uiPriority w:val="44"/>
    <w:semiHidden/>
    <w:rsid w:val="00E0208D"/>
    <w:rPr>
      <w:rFonts w:asciiTheme="minorHAnsi" w:hAnsiTheme="minorHAnsi"/>
      <w:b/>
      <w:color w:val="59504B" w:themeColor="text2"/>
      <w:sz w:val="16"/>
    </w:rPr>
  </w:style>
  <w:style w:type="paragraph" w:styleId="Quote">
    <w:name w:val="Quote"/>
    <w:basedOn w:val="Normal"/>
    <w:next w:val="Normal"/>
    <w:link w:val="QuoteChar"/>
    <w:uiPriority w:val="11"/>
    <w:rsid w:val="00E0208D"/>
    <w:pPr>
      <w:spacing w:before="120"/>
      <w:ind w:left="567"/>
    </w:pPr>
    <w:rPr>
      <w:rFonts w:asciiTheme="minorHAnsi" w:hAnsiTheme="minorHAnsi"/>
      <w:i/>
      <w:iCs/>
      <w:color w:val="594F4A"/>
    </w:rPr>
  </w:style>
  <w:style w:type="character" w:customStyle="1" w:styleId="QuoteChar">
    <w:name w:val="Quote Char"/>
    <w:basedOn w:val="DefaultParagraphFont"/>
    <w:link w:val="Quote"/>
    <w:uiPriority w:val="11"/>
    <w:rsid w:val="00E0208D"/>
    <w:rPr>
      <w:rFonts w:asciiTheme="minorHAnsi" w:hAnsiTheme="minorHAnsi"/>
      <w:i/>
      <w:iCs/>
      <w:color w:val="594F4A"/>
    </w:rPr>
  </w:style>
  <w:style w:type="paragraph" w:styleId="Subtitle">
    <w:name w:val="Subtitle"/>
    <w:basedOn w:val="Normal"/>
    <w:link w:val="SubtitleChar"/>
    <w:uiPriority w:val="11"/>
    <w:rsid w:val="00E0208D"/>
    <w:pPr>
      <w:framePr w:hSpace="181" w:wrap="around" w:vAnchor="page" w:hAnchor="page" w:x="1681" w:y="6541"/>
      <w:numPr>
        <w:ilvl w:val="1"/>
      </w:numPr>
      <w:spacing w:line="320" w:lineRule="exact"/>
      <w:suppressOverlap/>
    </w:pPr>
    <w:rPr>
      <w:rFonts w:asciiTheme="majorHAnsi" w:eastAsiaTheme="majorEastAsia" w:hAnsiTheme="majorHAnsi" w:cstheme="majorBidi"/>
      <w:b/>
      <w:iCs/>
      <w:color w:val="FFFFFF" w:themeColor="background1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0208D"/>
    <w:rPr>
      <w:rFonts w:asciiTheme="majorHAnsi" w:eastAsiaTheme="majorEastAsia" w:hAnsiTheme="majorHAnsi" w:cstheme="majorBidi"/>
      <w:b/>
      <w:iCs/>
      <w:color w:val="FFFFFF" w:themeColor="background1"/>
      <w:sz w:val="28"/>
      <w:szCs w:val="24"/>
    </w:rPr>
  </w:style>
  <w:style w:type="paragraph" w:styleId="Title">
    <w:name w:val="Title"/>
    <w:next w:val="Normal"/>
    <w:link w:val="TitleChar"/>
    <w:uiPriority w:val="11"/>
    <w:rsid w:val="00E0208D"/>
    <w:pPr>
      <w:spacing w:before="240" w:after="0" w:line="276" w:lineRule="auto"/>
      <w:ind w:right="1985"/>
    </w:pPr>
    <w:rPr>
      <w:rFonts w:asciiTheme="majorHAnsi" w:eastAsiaTheme="majorEastAsia" w:hAnsiTheme="majorHAnsi" w:cstheme="majorBidi"/>
      <w:color w:val="FFFFFF" w:themeColor="background1"/>
      <w:sz w:val="44"/>
      <w:szCs w:val="72"/>
    </w:rPr>
  </w:style>
  <w:style w:type="character" w:customStyle="1" w:styleId="TitleChar">
    <w:name w:val="Title Char"/>
    <w:basedOn w:val="DefaultParagraphFont"/>
    <w:link w:val="Title"/>
    <w:uiPriority w:val="11"/>
    <w:rsid w:val="00E0208D"/>
    <w:rPr>
      <w:rFonts w:asciiTheme="majorHAnsi" w:eastAsiaTheme="majorEastAsia" w:hAnsiTheme="majorHAnsi" w:cstheme="majorBidi"/>
      <w:color w:val="FFFFFF" w:themeColor="background1"/>
      <w:sz w:val="44"/>
      <w:szCs w:val="72"/>
    </w:rPr>
  </w:style>
  <w:style w:type="paragraph" w:styleId="TOC1">
    <w:name w:val="toc 1"/>
    <w:basedOn w:val="Normal"/>
    <w:next w:val="Normal"/>
    <w:autoRedefine/>
    <w:uiPriority w:val="39"/>
    <w:rsid w:val="00E0208D"/>
    <w:pPr>
      <w:keepNext/>
      <w:spacing w:before="240"/>
    </w:pPr>
    <w:rPr>
      <w:rFonts w:asciiTheme="minorHAnsi" w:hAnsiTheme="minorHAnsi"/>
      <w:b/>
      <w:sz w:val="28"/>
    </w:rPr>
  </w:style>
  <w:style w:type="paragraph" w:styleId="TOC2">
    <w:name w:val="toc 2"/>
    <w:next w:val="Normal"/>
    <w:autoRedefine/>
    <w:uiPriority w:val="39"/>
    <w:rsid w:val="00E0208D"/>
    <w:pPr>
      <w:spacing w:before="60" w:after="60"/>
    </w:pPr>
    <w:rPr>
      <w:rFonts w:asciiTheme="minorHAnsi" w:hAnsiTheme="minorHAnsi"/>
      <w:color w:val="000000" w:themeColor="text1"/>
      <w:sz w:val="24"/>
    </w:rPr>
  </w:style>
  <w:style w:type="paragraph" w:styleId="Caption">
    <w:name w:val="caption"/>
    <w:basedOn w:val="Normal"/>
    <w:next w:val="Normal"/>
    <w:uiPriority w:val="10"/>
    <w:qFormat/>
    <w:rsid w:val="00E0208D"/>
    <w:pPr>
      <w:spacing w:before="120" w:line="240" w:lineRule="auto"/>
      <w:jc w:val="center"/>
    </w:pPr>
    <w:rPr>
      <w:b/>
      <w:iCs/>
      <w:szCs w:val="18"/>
    </w:rPr>
  </w:style>
  <w:style w:type="paragraph" w:customStyle="1" w:styleId="CopyrightPage">
    <w:name w:val="Copyright Page"/>
    <w:uiPriority w:val="44"/>
    <w:semiHidden/>
    <w:qFormat/>
    <w:rsid w:val="00E0208D"/>
    <w:pPr>
      <w:spacing w:line="200" w:lineRule="exact"/>
    </w:pPr>
    <w:rPr>
      <w:rFonts w:asciiTheme="minorHAnsi" w:hAnsiTheme="minorHAnsi"/>
      <w:color w:val="000000" w:themeColor="text1"/>
      <w:sz w:val="16"/>
    </w:rPr>
  </w:style>
  <w:style w:type="paragraph" w:customStyle="1" w:styleId="GraphicLeft">
    <w:name w:val="Graphic Left"/>
    <w:basedOn w:val="Normal"/>
    <w:next w:val="Normal"/>
    <w:uiPriority w:val="6"/>
    <w:rsid w:val="00E0208D"/>
    <w:pPr>
      <w:spacing w:line="276" w:lineRule="auto"/>
    </w:pPr>
    <w:rPr>
      <w:rFonts w:asciiTheme="minorHAnsi" w:hAnsiTheme="minorHAnsi" w:cstheme="minorBidi"/>
      <w:sz w:val="20"/>
      <w:szCs w:val="20"/>
    </w:rPr>
  </w:style>
  <w:style w:type="character" w:customStyle="1" w:styleId="H1NoNumNoBreakChar">
    <w:name w:val="H1 NoNumNoBreak Char"/>
    <w:basedOn w:val="H1NoNumChar"/>
    <w:link w:val="H1NoNumNoBreak"/>
    <w:rsid w:val="00E0208D"/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paragraph" w:styleId="ListContinue">
    <w:name w:val="List Continue"/>
    <w:basedOn w:val="Normal"/>
    <w:uiPriority w:val="5"/>
    <w:qFormat/>
    <w:rsid w:val="00E0208D"/>
    <w:pPr>
      <w:spacing w:line="240" w:lineRule="auto"/>
      <w:ind w:left="567"/>
    </w:pPr>
    <w:rPr>
      <w:rFonts w:asciiTheme="minorHAnsi" w:hAnsiTheme="minorHAnsi" w:cstheme="minorBidi"/>
      <w:szCs w:val="20"/>
    </w:rPr>
  </w:style>
  <w:style w:type="paragraph" w:customStyle="1" w:styleId="Source">
    <w:name w:val="Source"/>
    <w:uiPriority w:val="11"/>
    <w:unhideWhenUsed/>
    <w:rsid w:val="00E0208D"/>
    <w:pPr>
      <w:spacing w:before="60" w:after="60" w:line="200" w:lineRule="exact"/>
    </w:pPr>
    <w:rPr>
      <w:rFonts w:asciiTheme="minorHAnsi" w:hAnsiTheme="minorHAnsi"/>
      <w:color w:val="000000" w:themeColor="text1"/>
      <w:sz w:val="16"/>
    </w:rPr>
  </w:style>
  <w:style w:type="paragraph" w:customStyle="1" w:styleId="TableText">
    <w:name w:val="Table Text"/>
    <w:basedOn w:val="Normal"/>
    <w:uiPriority w:val="10"/>
    <w:qFormat/>
    <w:rsid w:val="00E0208D"/>
    <w:pPr>
      <w:spacing w:before="60" w:after="60" w:line="240" w:lineRule="auto"/>
      <w:ind w:left="57" w:right="57"/>
    </w:pPr>
    <w:rPr>
      <w:rFonts w:asciiTheme="minorHAnsi" w:hAnsiTheme="minorHAnsi"/>
      <w:color w:val="000000" w:themeColor="text1"/>
      <w:sz w:val="20"/>
    </w:rPr>
  </w:style>
  <w:style w:type="character" w:styleId="IntenseEmphasis">
    <w:name w:val="Intense Emphasis"/>
    <w:basedOn w:val="DefaultParagraphFont"/>
    <w:uiPriority w:val="4"/>
    <w:rsid w:val="00E0208D"/>
    <w:rPr>
      <w:b/>
      <w:i/>
      <w:iCs/>
      <w:color w:val="auto"/>
    </w:rPr>
  </w:style>
  <w:style w:type="numbering" w:customStyle="1" w:styleId="TableNumberList">
    <w:name w:val="Table Number List"/>
    <w:uiPriority w:val="99"/>
    <w:rsid w:val="00E0208D"/>
    <w:pPr>
      <w:numPr>
        <w:numId w:val="8"/>
      </w:numPr>
    </w:pPr>
  </w:style>
  <w:style w:type="paragraph" w:styleId="ListContinue2">
    <w:name w:val="List Continue 2"/>
    <w:basedOn w:val="ListContinue"/>
    <w:uiPriority w:val="5"/>
    <w:rsid w:val="00E0208D"/>
    <w:pPr>
      <w:ind w:left="851"/>
    </w:pPr>
  </w:style>
  <w:style w:type="character" w:customStyle="1" w:styleId="Black">
    <w:name w:val="Black"/>
    <w:basedOn w:val="DefaultParagraphFont"/>
    <w:uiPriority w:val="40"/>
    <w:semiHidden/>
    <w:rsid w:val="00E0208D"/>
    <w:rPr>
      <w:color w:val="000000" w:themeColor="text1"/>
    </w:rPr>
  </w:style>
  <w:style w:type="paragraph" w:styleId="ListContinue3">
    <w:name w:val="List Continue 3"/>
    <w:basedOn w:val="ListContinue2"/>
    <w:uiPriority w:val="5"/>
    <w:rsid w:val="00E0208D"/>
    <w:pPr>
      <w:ind w:left="1134"/>
    </w:pPr>
  </w:style>
  <w:style w:type="paragraph" w:styleId="ListContinue4">
    <w:name w:val="List Continue 4"/>
    <w:basedOn w:val="ListContinue3"/>
    <w:uiPriority w:val="5"/>
    <w:semiHidden/>
    <w:rsid w:val="00E0208D"/>
    <w:pPr>
      <w:ind w:left="1418"/>
    </w:pPr>
  </w:style>
  <w:style w:type="paragraph" w:styleId="ListContinue5">
    <w:name w:val="List Continue 5"/>
    <w:basedOn w:val="Normal"/>
    <w:uiPriority w:val="5"/>
    <w:semiHidden/>
    <w:rsid w:val="00E0208D"/>
    <w:pPr>
      <w:spacing w:line="240" w:lineRule="auto"/>
      <w:ind w:left="1701"/>
      <w:contextualSpacing/>
    </w:pPr>
    <w:rPr>
      <w:rFonts w:asciiTheme="minorHAnsi" w:hAnsiTheme="minorHAnsi" w:cstheme="minorBidi"/>
      <w:szCs w:val="20"/>
    </w:rPr>
  </w:style>
  <w:style w:type="numbering" w:customStyle="1" w:styleId="TableBulletList">
    <w:name w:val="Table Bullet List"/>
    <w:basedOn w:val="NoList"/>
    <w:uiPriority w:val="99"/>
    <w:rsid w:val="00E0208D"/>
    <w:pPr>
      <w:numPr>
        <w:numId w:val="6"/>
      </w:numPr>
    </w:pPr>
  </w:style>
  <w:style w:type="paragraph" w:styleId="ListParagraph">
    <w:name w:val="List Paragraph"/>
    <w:basedOn w:val="Normal"/>
    <w:uiPriority w:val="44"/>
    <w:semiHidden/>
    <w:qFormat/>
    <w:rsid w:val="00E0208D"/>
    <w:pPr>
      <w:spacing w:line="280" w:lineRule="atLeast"/>
      <w:ind w:left="720"/>
      <w:contextualSpacing/>
    </w:pPr>
    <w:rPr>
      <w:rFonts w:asciiTheme="minorHAnsi" w:hAnsiTheme="minorHAnsi"/>
      <w:color w:val="000000" w:themeColor="text1"/>
    </w:rPr>
  </w:style>
  <w:style w:type="paragraph" w:customStyle="1" w:styleId="TableListNumber">
    <w:name w:val="Table List Number"/>
    <w:basedOn w:val="TableText"/>
    <w:uiPriority w:val="10"/>
    <w:qFormat/>
    <w:rsid w:val="00E0208D"/>
    <w:pPr>
      <w:numPr>
        <w:numId w:val="8"/>
      </w:numPr>
    </w:pPr>
  </w:style>
  <w:style w:type="paragraph" w:customStyle="1" w:styleId="TableListNumber2">
    <w:name w:val="Table List Number 2"/>
    <w:basedOn w:val="TableText"/>
    <w:uiPriority w:val="10"/>
    <w:rsid w:val="00E0208D"/>
    <w:pPr>
      <w:numPr>
        <w:ilvl w:val="1"/>
        <w:numId w:val="8"/>
      </w:numPr>
    </w:pPr>
  </w:style>
  <w:style w:type="numbering" w:customStyle="1" w:styleId="HeadingNumbersAlpha">
    <w:name w:val="Heading Numbers Alpha"/>
    <w:basedOn w:val="NoList"/>
    <w:uiPriority w:val="99"/>
    <w:rsid w:val="00E0208D"/>
    <w:pPr>
      <w:numPr>
        <w:numId w:val="3"/>
      </w:numPr>
    </w:pPr>
  </w:style>
  <w:style w:type="paragraph" w:styleId="ListNumber3">
    <w:name w:val="List Number 3"/>
    <w:basedOn w:val="ListNumber2"/>
    <w:uiPriority w:val="5"/>
    <w:rsid w:val="00E0208D"/>
    <w:pPr>
      <w:numPr>
        <w:ilvl w:val="2"/>
      </w:numPr>
    </w:pPr>
  </w:style>
  <w:style w:type="paragraph" w:styleId="ListNumber4">
    <w:name w:val="List Number 4"/>
    <w:basedOn w:val="ListNumber3"/>
    <w:uiPriority w:val="5"/>
    <w:semiHidden/>
    <w:rsid w:val="00E0208D"/>
    <w:pPr>
      <w:numPr>
        <w:ilvl w:val="3"/>
      </w:numPr>
    </w:pPr>
  </w:style>
  <w:style w:type="numbering" w:customStyle="1" w:styleId="ListNumbers">
    <w:name w:val="List Numbers"/>
    <w:basedOn w:val="NoList"/>
    <w:uiPriority w:val="99"/>
    <w:rsid w:val="00E0208D"/>
    <w:pPr>
      <w:numPr>
        <w:numId w:val="5"/>
      </w:numPr>
    </w:pPr>
  </w:style>
  <w:style w:type="paragraph" w:styleId="ListNumber">
    <w:name w:val="List Number"/>
    <w:basedOn w:val="Normal"/>
    <w:uiPriority w:val="5"/>
    <w:qFormat/>
    <w:rsid w:val="00E0208D"/>
    <w:pPr>
      <w:keepLines/>
      <w:numPr>
        <w:numId w:val="5"/>
      </w:numPr>
      <w:spacing w:line="240" w:lineRule="auto"/>
    </w:pPr>
    <w:rPr>
      <w:rFonts w:cstheme="minorBidi"/>
      <w:szCs w:val="20"/>
    </w:rPr>
  </w:style>
  <w:style w:type="paragraph" w:styleId="ListNumber2">
    <w:name w:val="List Number 2"/>
    <w:basedOn w:val="ListNumber"/>
    <w:uiPriority w:val="5"/>
    <w:rsid w:val="00E0208D"/>
    <w:pPr>
      <w:numPr>
        <w:ilvl w:val="1"/>
      </w:numPr>
    </w:pPr>
  </w:style>
  <w:style w:type="numbering" w:customStyle="1" w:styleId="HeadingNumbers">
    <w:name w:val="Heading Numbers"/>
    <w:basedOn w:val="NoList"/>
    <w:uiPriority w:val="99"/>
    <w:rsid w:val="00E0208D"/>
    <w:pPr>
      <w:numPr>
        <w:numId w:val="2"/>
      </w:numPr>
    </w:pPr>
  </w:style>
  <w:style w:type="paragraph" w:customStyle="1" w:styleId="H1NoNum">
    <w:name w:val="H1 NoNum"/>
    <w:basedOn w:val="Heading1"/>
    <w:next w:val="Normal"/>
    <w:link w:val="H1NoNumChar"/>
    <w:qFormat/>
    <w:rsid w:val="00E0208D"/>
    <w:pPr>
      <w:numPr>
        <w:numId w:val="0"/>
      </w:numPr>
    </w:pPr>
  </w:style>
  <w:style w:type="paragraph" w:customStyle="1" w:styleId="H2NoNum">
    <w:name w:val="H2 NoNum"/>
    <w:basedOn w:val="Heading2"/>
    <w:next w:val="Normal"/>
    <w:link w:val="H2NoNumChar"/>
    <w:uiPriority w:val="1"/>
    <w:qFormat/>
    <w:rsid w:val="00E0208D"/>
    <w:pPr>
      <w:numPr>
        <w:ilvl w:val="0"/>
        <w:numId w:val="0"/>
      </w:numPr>
    </w:pPr>
  </w:style>
  <w:style w:type="paragraph" w:customStyle="1" w:styleId="H3NoNum">
    <w:name w:val="H3 NoNum"/>
    <w:basedOn w:val="Heading3"/>
    <w:next w:val="Normal"/>
    <w:link w:val="H3NoNumChar"/>
    <w:uiPriority w:val="2"/>
    <w:qFormat/>
    <w:rsid w:val="00E0208D"/>
    <w:pPr>
      <w:numPr>
        <w:ilvl w:val="0"/>
        <w:numId w:val="0"/>
      </w:numPr>
    </w:pPr>
  </w:style>
  <w:style w:type="character" w:styleId="PlaceholderText">
    <w:name w:val="Placeholder Text"/>
    <w:basedOn w:val="DefaultParagraphFont"/>
    <w:uiPriority w:val="99"/>
    <w:semiHidden/>
    <w:rsid w:val="00E0208D"/>
    <w:rPr>
      <w:color w:val="808080"/>
    </w:rPr>
  </w:style>
  <w:style w:type="paragraph" w:customStyle="1" w:styleId="Appendix1">
    <w:name w:val="Appendix 1"/>
    <w:basedOn w:val="Heading1"/>
    <w:next w:val="Normal"/>
    <w:link w:val="Appendix1Char"/>
    <w:uiPriority w:val="14"/>
    <w:rsid w:val="00E0208D"/>
    <w:pPr>
      <w:numPr>
        <w:numId w:val="3"/>
      </w:numPr>
    </w:pPr>
  </w:style>
  <w:style w:type="paragraph" w:customStyle="1" w:styleId="Appendix2">
    <w:name w:val="Appendix 2"/>
    <w:basedOn w:val="Heading2"/>
    <w:next w:val="Normal"/>
    <w:link w:val="Appendix2Char"/>
    <w:uiPriority w:val="14"/>
    <w:rsid w:val="00E0208D"/>
    <w:pPr>
      <w:numPr>
        <w:numId w:val="3"/>
      </w:numPr>
    </w:pPr>
  </w:style>
  <w:style w:type="paragraph" w:customStyle="1" w:styleId="Appendix3">
    <w:name w:val="Appendix 3"/>
    <w:basedOn w:val="Heading3"/>
    <w:next w:val="Normal"/>
    <w:link w:val="Appendix3Char"/>
    <w:uiPriority w:val="14"/>
    <w:rsid w:val="00E0208D"/>
    <w:pPr>
      <w:numPr>
        <w:numId w:val="3"/>
      </w:numPr>
    </w:pPr>
  </w:style>
  <w:style w:type="numbering" w:customStyle="1" w:styleId="ListBullets">
    <w:name w:val="List Bullets"/>
    <w:basedOn w:val="NoList"/>
    <w:uiPriority w:val="99"/>
    <w:rsid w:val="00E0208D"/>
    <w:pPr>
      <w:numPr>
        <w:numId w:val="4"/>
      </w:numPr>
    </w:pPr>
  </w:style>
  <w:style w:type="paragraph" w:styleId="ListBullet">
    <w:name w:val="List Bullet"/>
    <w:basedOn w:val="Normal"/>
    <w:uiPriority w:val="5"/>
    <w:qFormat/>
    <w:rsid w:val="00E0208D"/>
    <w:pPr>
      <w:numPr>
        <w:numId w:val="4"/>
      </w:numPr>
      <w:spacing w:line="280" w:lineRule="atLeast"/>
    </w:pPr>
    <w:rPr>
      <w:rFonts w:asciiTheme="minorHAnsi" w:hAnsiTheme="minorHAnsi"/>
      <w:color w:val="000000" w:themeColor="text1"/>
    </w:rPr>
  </w:style>
  <w:style w:type="paragraph" w:styleId="ListBullet2">
    <w:name w:val="List Bullet 2"/>
    <w:basedOn w:val="Normal"/>
    <w:uiPriority w:val="5"/>
    <w:rsid w:val="00E0208D"/>
    <w:pPr>
      <w:numPr>
        <w:ilvl w:val="1"/>
        <w:numId w:val="4"/>
      </w:numPr>
      <w:spacing w:line="280" w:lineRule="atLeast"/>
    </w:pPr>
    <w:rPr>
      <w:rFonts w:asciiTheme="minorHAnsi" w:hAnsiTheme="minorHAnsi"/>
      <w:color w:val="000000" w:themeColor="text1"/>
    </w:rPr>
  </w:style>
  <w:style w:type="paragraph" w:styleId="ListNumber5">
    <w:name w:val="List Number 5"/>
    <w:basedOn w:val="Normal"/>
    <w:uiPriority w:val="5"/>
    <w:semiHidden/>
    <w:rsid w:val="00E0208D"/>
    <w:pPr>
      <w:numPr>
        <w:ilvl w:val="4"/>
        <w:numId w:val="5"/>
      </w:numPr>
      <w:spacing w:line="276" w:lineRule="auto"/>
      <w:contextualSpacing/>
    </w:pPr>
    <w:rPr>
      <w:rFonts w:asciiTheme="minorHAnsi" w:hAnsiTheme="minorHAnsi" w:cstheme="minorBidi"/>
      <w:szCs w:val="20"/>
    </w:rPr>
  </w:style>
  <w:style w:type="paragraph" w:customStyle="1" w:styleId="TableTextCentre">
    <w:name w:val="Table Text Centre"/>
    <w:basedOn w:val="TableText"/>
    <w:uiPriority w:val="10"/>
    <w:rsid w:val="00E0208D"/>
    <w:pPr>
      <w:keepLines/>
      <w:ind w:left="0" w:right="0"/>
      <w:jc w:val="center"/>
    </w:pPr>
    <w:rPr>
      <w:rFonts w:ascii="Calibri" w:hAnsi="Calibri" w:cstheme="minorBidi"/>
      <w:color w:val="auto"/>
      <w:szCs w:val="20"/>
    </w:rPr>
  </w:style>
  <w:style w:type="paragraph" w:customStyle="1" w:styleId="TableListBullet">
    <w:name w:val="Table List Bullet"/>
    <w:basedOn w:val="TableText"/>
    <w:uiPriority w:val="10"/>
    <w:qFormat/>
    <w:rsid w:val="00E0208D"/>
    <w:pPr>
      <w:numPr>
        <w:numId w:val="7"/>
      </w:numPr>
    </w:pPr>
  </w:style>
  <w:style w:type="paragraph" w:customStyle="1" w:styleId="TableListBullet2">
    <w:name w:val="Table List Bullet 2"/>
    <w:basedOn w:val="TableText"/>
    <w:uiPriority w:val="10"/>
    <w:rsid w:val="00E0208D"/>
    <w:pPr>
      <w:numPr>
        <w:ilvl w:val="1"/>
        <w:numId w:val="7"/>
      </w:numPr>
    </w:pPr>
  </w:style>
  <w:style w:type="table" w:customStyle="1" w:styleId="ANMACColumnTitle">
    <w:name w:val="ANMAC Column Title"/>
    <w:basedOn w:val="TableNormal"/>
    <w:uiPriority w:val="99"/>
    <w:rsid w:val="00AC0AD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left w:w="0" w:type="dxa"/>
        <w:right w:w="0" w:type="dxa"/>
      </w:tblCellMar>
    </w:tblPr>
    <w:tcPr>
      <w:shd w:val="clear" w:color="auto" w:fill="FFFFFF" w:themeFill="background1"/>
    </w:tcPr>
    <w:tblStylePr w:type="firstCol">
      <w:rPr>
        <w:b/>
        <w:caps/>
        <w:smallCaps w:val="0"/>
      </w:rPr>
      <w:tblPr/>
      <w:tcPr>
        <w:shd w:val="clear" w:color="auto" w:fill="BFBFBF" w:themeFill="background1" w:themeFillShade="BF"/>
      </w:tcPr>
    </w:tblStylePr>
  </w:style>
  <w:style w:type="table" w:customStyle="1" w:styleId="ANMACColumntitle2">
    <w:name w:val="ANMAC Column title 2"/>
    <w:basedOn w:val="TableNormal"/>
    <w:uiPriority w:val="99"/>
    <w:rsid w:val="00AC0ADC"/>
    <w:pPr>
      <w:spacing w:after="0" w:line="240" w:lineRule="auto"/>
    </w:pPr>
    <w:rPr>
      <w:sz w:val="20"/>
    </w:rPr>
    <w:tblPr>
      <w:tblStyleRowBandSize w:val="1"/>
      <w:tblBorders>
        <w:insideV w:val="single" w:sz="4" w:space="0" w:color="auto"/>
      </w:tblBorders>
    </w:tblPr>
    <w:tblStylePr w:type="firstRow">
      <w:pPr>
        <w:wordWrap/>
        <w:spacing w:line="240" w:lineRule="auto"/>
        <w:jc w:val="center"/>
      </w:pPr>
      <w:rPr>
        <w:rFonts w:asciiTheme="majorHAnsi" w:hAnsiTheme="majorHAnsi"/>
        <w:b/>
        <w:caps/>
        <w:smallCaps w:val="0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BFBFBF" w:themeFill="background1" w:themeFillShade="BF"/>
      </w:tcPr>
    </w:tblStylePr>
    <w:tblStylePr w:type="firstCol">
      <w:rPr>
        <w:rFonts w:asciiTheme="majorHAnsi" w:hAnsiTheme="majorHAnsi"/>
        <w:b/>
        <w:caps/>
        <w:smallCaps w:val="0"/>
        <w:sz w:val="22"/>
      </w:rPr>
      <w:tblPr/>
      <w:tcPr>
        <w:tcBorders>
          <w:insideH w:val="nil"/>
          <w:insideV w:val="nil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basedOn w:val="DefaultParagraphFont"/>
    <w:uiPriority w:val="22"/>
    <w:qFormat/>
    <w:rsid w:val="00E0208D"/>
    <w:rPr>
      <w:b/>
      <w:bCs/>
    </w:rPr>
  </w:style>
  <w:style w:type="character" w:customStyle="1" w:styleId="H3NoNumChar">
    <w:name w:val="H3 NoNum Char"/>
    <w:basedOn w:val="Heading3Char"/>
    <w:link w:val="H3NoNum"/>
    <w:uiPriority w:val="2"/>
    <w:rsid w:val="00E0208D"/>
    <w:rPr>
      <w:rFonts w:asciiTheme="majorHAnsi" w:eastAsiaTheme="majorEastAsia" w:hAnsiTheme="majorHAnsi" w:cstheme="majorBidi"/>
      <w:b/>
      <w:bCs/>
      <w:sz w:val="28"/>
    </w:rPr>
  </w:style>
  <w:style w:type="character" w:customStyle="1" w:styleId="H2NoNumChar">
    <w:name w:val="H2 NoNum Char"/>
    <w:basedOn w:val="Heading2Char"/>
    <w:link w:val="H2NoNum"/>
    <w:uiPriority w:val="1"/>
    <w:rsid w:val="00E0208D"/>
    <w:rPr>
      <w:rFonts w:asciiTheme="majorHAnsi" w:eastAsiaTheme="majorEastAsia" w:hAnsiTheme="majorHAnsi" w:cstheme="majorBidi"/>
      <w:b/>
      <w:sz w:val="36"/>
      <w:szCs w:val="26"/>
    </w:rPr>
  </w:style>
  <w:style w:type="character" w:customStyle="1" w:styleId="H1NoNumChar">
    <w:name w:val="H1 NoNum Char"/>
    <w:basedOn w:val="Heading1Char"/>
    <w:link w:val="H1NoNum"/>
    <w:rsid w:val="00E0208D"/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paragraph" w:customStyle="1" w:styleId="TemplateText">
    <w:name w:val="Template Text"/>
    <w:uiPriority w:val="44"/>
    <w:rsid w:val="00E0208D"/>
    <w:pPr>
      <w:keepNext/>
      <w:spacing w:line="276" w:lineRule="auto"/>
    </w:pPr>
    <w:rPr>
      <w:rFonts w:cstheme="minorBidi"/>
      <w:vanish/>
      <w:color w:val="3EBFB9"/>
      <w:sz w:val="20"/>
      <w:szCs w:val="20"/>
    </w:rPr>
  </w:style>
  <w:style w:type="paragraph" w:styleId="ListBullet3">
    <w:name w:val="List Bullet 3"/>
    <w:basedOn w:val="Normal"/>
    <w:uiPriority w:val="5"/>
    <w:rsid w:val="00E0208D"/>
    <w:pPr>
      <w:numPr>
        <w:ilvl w:val="2"/>
        <w:numId w:val="4"/>
      </w:numPr>
      <w:contextualSpacing/>
    </w:pPr>
  </w:style>
  <w:style w:type="paragraph" w:styleId="ListBullet4">
    <w:name w:val="List Bullet 4"/>
    <w:basedOn w:val="Normal"/>
    <w:uiPriority w:val="5"/>
    <w:semiHidden/>
    <w:rsid w:val="00E0208D"/>
    <w:pPr>
      <w:numPr>
        <w:ilvl w:val="3"/>
        <w:numId w:val="4"/>
      </w:numPr>
      <w:contextualSpacing/>
    </w:pPr>
  </w:style>
  <w:style w:type="paragraph" w:styleId="ListBullet5">
    <w:name w:val="List Bullet 5"/>
    <w:basedOn w:val="Normal"/>
    <w:next w:val="Normal"/>
    <w:uiPriority w:val="5"/>
    <w:semiHidden/>
    <w:rsid w:val="00E0208D"/>
    <w:pPr>
      <w:numPr>
        <w:ilvl w:val="4"/>
        <w:numId w:val="4"/>
      </w:numPr>
      <w:contextualSpacing/>
    </w:pPr>
  </w:style>
  <w:style w:type="paragraph" w:customStyle="1" w:styleId="TemplateTextHeading">
    <w:name w:val="Template Text Heading"/>
    <w:basedOn w:val="Normal"/>
    <w:uiPriority w:val="44"/>
    <w:rsid w:val="00E0208D"/>
    <w:pPr>
      <w:keepNext/>
      <w:keepLines/>
      <w:spacing w:before="240" w:line="276" w:lineRule="auto"/>
    </w:pPr>
    <w:rPr>
      <w:rFonts w:asciiTheme="majorHAnsi" w:hAnsiTheme="majorHAnsi" w:cstheme="minorBidi"/>
      <w:color w:val="2C2825" w:themeColor="accent4" w:themeShade="80"/>
      <w:sz w:val="30"/>
      <w:szCs w:val="20"/>
    </w:rPr>
  </w:style>
  <w:style w:type="paragraph" w:styleId="NoSpacing">
    <w:name w:val="No Spacing"/>
    <w:link w:val="NoSpacingChar"/>
    <w:uiPriority w:val="4"/>
    <w:qFormat/>
    <w:rsid w:val="00E0208D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rsid w:val="00E0208D"/>
    <w:pPr>
      <w:pageBreakBefore w:val="0"/>
      <w:numPr>
        <w:numId w:val="0"/>
      </w:numPr>
      <w:outlineLvl w:val="9"/>
    </w:pPr>
    <w:rPr>
      <w:bCs w:val="0"/>
      <w:color w:val="auto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E0208D"/>
    <w:pPr>
      <w:spacing w:before="60" w:after="60"/>
    </w:pPr>
    <w:rPr>
      <w:noProof/>
    </w:rPr>
  </w:style>
  <w:style w:type="character" w:customStyle="1" w:styleId="Appendix3Char">
    <w:name w:val="Appendix 3 Char"/>
    <w:basedOn w:val="Heading3Char"/>
    <w:link w:val="Appendix3"/>
    <w:uiPriority w:val="14"/>
    <w:rsid w:val="00E0208D"/>
    <w:rPr>
      <w:rFonts w:asciiTheme="majorHAnsi" w:eastAsiaTheme="majorEastAsia" w:hAnsiTheme="majorHAnsi" w:cstheme="majorBidi"/>
      <w:b/>
      <w:bCs/>
      <w:sz w:val="28"/>
    </w:rPr>
  </w:style>
  <w:style w:type="character" w:customStyle="1" w:styleId="Appendix2Char">
    <w:name w:val="Appendix 2 Char"/>
    <w:basedOn w:val="Heading2Char"/>
    <w:link w:val="Appendix2"/>
    <w:uiPriority w:val="14"/>
    <w:rsid w:val="00E0208D"/>
    <w:rPr>
      <w:rFonts w:asciiTheme="majorHAnsi" w:eastAsiaTheme="majorEastAsia" w:hAnsiTheme="majorHAnsi" w:cstheme="majorBidi"/>
      <w:b/>
      <w:sz w:val="36"/>
      <w:szCs w:val="26"/>
    </w:rPr>
  </w:style>
  <w:style w:type="character" w:customStyle="1" w:styleId="Appendix1Char">
    <w:name w:val="Appendix 1 Char"/>
    <w:basedOn w:val="H1NoNumChar"/>
    <w:link w:val="Appendix1"/>
    <w:uiPriority w:val="14"/>
    <w:rsid w:val="00E0208D"/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table" w:styleId="LightList-Accent3">
    <w:name w:val="Light List Accent 3"/>
    <w:basedOn w:val="TableNormal"/>
    <w:uiPriority w:val="61"/>
    <w:rsid w:val="00E0208D"/>
    <w:pPr>
      <w:spacing w:after="0" w:line="240" w:lineRule="auto"/>
    </w:pPr>
    <w:rPr>
      <w:rFonts w:asciiTheme="minorHAnsi" w:eastAsiaTheme="minorEastAsia" w:hAnsiTheme="minorHAnsi" w:cstheme="minorBidi"/>
      <w:lang w:val="en-US"/>
    </w:rPr>
    <w:tblPr>
      <w:tblStyleRowBandSize w:val="1"/>
      <w:tblStyleColBandSize w:val="1"/>
      <w:tblBorders>
        <w:top w:val="single" w:sz="8" w:space="0" w:color="C9E9E7" w:themeColor="accent3"/>
        <w:left w:val="single" w:sz="8" w:space="0" w:color="C9E9E7" w:themeColor="accent3"/>
        <w:bottom w:val="single" w:sz="8" w:space="0" w:color="C9E9E7" w:themeColor="accent3"/>
        <w:right w:val="single" w:sz="8" w:space="0" w:color="C9E9E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9E9E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E9E7" w:themeColor="accent3"/>
          <w:left w:val="single" w:sz="8" w:space="0" w:color="C9E9E7" w:themeColor="accent3"/>
          <w:bottom w:val="single" w:sz="8" w:space="0" w:color="C9E9E7" w:themeColor="accent3"/>
          <w:right w:val="single" w:sz="8" w:space="0" w:color="C9E9E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9E9E7" w:themeColor="accent3"/>
          <w:left w:val="single" w:sz="8" w:space="0" w:color="C9E9E7" w:themeColor="accent3"/>
          <w:bottom w:val="single" w:sz="8" w:space="0" w:color="C9E9E7" w:themeColor="accent3"/>
          <w:right w:val="single" w:sz="8" w:space="0" w:color="C9E9E7" w:themeColor="accent3"/>
        </w:tcBorders>
      </w:tcPr>
    </w:tblStylePr>
    <w:tblStylePr w:type="band1Horz">
      <w:tblPr/>
      <w:tcPr>
        <w:tcBorders>
          <w:top w:val="single" w:sz="8" w:space="0" w:color="C9E9E7" w:themeColor="accent3"/>
          <w:left w:val="single" w:sz="8" w:space="0" w:color="C9E9E7" w:themeColor="accent3"/>
          <w:bottom w:val="single" w:sz="8" w:space="0" w:color="C9E9E7" w:themeColor="accent3"/>
          <w:right w:val="single" w:sz="8" w:space="0" w:color="C9E9E7" w:themeColor="accent3"/>
        </w:tcBorders>
      </w:tcPr>
    </w:tblStylePr>
  </w:style>
  <w:style w:type="table" w:styleId="GridTable2-Accent1">
    <w:name w:val="Grid Table 2 Accent 1"/>
    <w:basedOn w:val="TableNormal"/>
    <w:uiPriority w:val="47"/>
    <w:rsid w:val="00E0208D"/>
    <w:pPr>
      <w:spacing w:after="0" w:line="240" w:lineRule="auto"/>
    </w:pPr>
    <w:tblPr>
      <w:tblStyleRowBandSize w:val="1"/>
      <w:tblStyleColBandSize w:val="1"/>
      <w:tblBorders>
        <w:top w:val="single" w:sz="2" w:space="0" w:color="7FDDD9" w:themeColor="accent1" w:themeTint="99"/>
        <w:bottom w:val="single" w:sz="2" w:space="0" w:color="7FDDD9" w:themeColor="accent1" w:themeTint="99"/>
        <w:insideH w:val="single" w:sz="2" w:space="0" w:color="7FDDD9" w:themeColor="accent1" w:themeTint="99"/>
        <w:insideV w:val="single" w:sz="2" w:space="0" w:color="7FDDD9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DDD9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DDD9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F3F2" w:themeFill="accent1" w:themeFillTint="33"/>
      </w:tcPr>
    </w:tblStylePr>
    <w:tblStylePr w:type="band1Horz">
      <w:tblPr/>
      <w:tcPr>
        <w:shd w:val="clear" w:color="auto" w:fill="D4F3F2" w:themeFill="accent1" w:themeFillTint="33"/>
      </w:tcPr>
    </w:tblStylePr>
  </w:style>
  <w:style w:type="table" w:customStyle="1" w:styleId="ANMACRowTitle">
    <w:name w:val="ANMAC Row Title"/>
    <w:basedOn w:val="TableNormal"/>
    <w:uiPriority w:val="99"/>
    <w:rsid w:val="00AC0ADC"/>
    <w:pPr>
      <w:spacing w:before="60" w:after="60" w:line="240" w:lineRule="auto"/>
      <w:ind w:left="113"/>
    </w:pPr>
    <w:rPr>
      <w:sz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left w:w="0" w:type="dxa"/>
        <w:right w:w="0" w:type="dxa"/>
      </w:tblCellMar>
    </w:tblPr>
    <w:tcPr>
      <w:shd w:val="clear" w:color="auto" w:fill="FFFFFF" w:themeFill="background1"/>
    </w:tcPr>
    <w:tblStylePr w:type="firstRow">
      <w:rPr>
        <w:b/>
        <w:caps/>
        <w:smallCaps w:val="0"/>
      </w:rPr>
      <w:tblPr/>
      <w:trPr>
        <w:tblHeader/>
      </w:trPr>
      <w:tcPr>
        <w:shd w:val="clear" w:color="auto" w:fill="BFBFBF" w:themeFill="background1" w:themeFillShade="BF"/>
      </w:tcPr>
    </w:tblStylePr>
  </w:style>
  <w:style w:type="table" w:styleId="TableGridLight">
    <w:name w:val="Grid Table Light"/>
    <w:basedOn w:val="TableNormal"/>
    <w:uiPriority w:val="40"/>
    <w:rsid w:val="00E0208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ANMACRowtitle2">
    <w:name w:val="ANMAC Row title 2"/>
    <w:basedOn w:val="TableNormal"/>
    <w:uiPriority w:val="99"/>
    <w:rsid w:val="00AC0ADC"/>
    <w:pPr>
      <w:spacing w:after="0" w:line="240" w:lineRule="auto"/>
      <w:ind w:left="113"/>
    </w:pPr>
    <w:rPr>
      <w:sz w:val="20"/>
    </w:rPr>
    <w:tblPr>
      <w:tblStyleRowBandSize w:val="1"/>
      <w:tblBorders>
        <w:insideV w:val="single" w:sz="4" w:space="0" w:color="auto"/>
      </w:tblBorders>
    </w:tblPr>
    <w:tblStylePr w:type="firstRow">
      <w:rPr>
        <w:rFonts w:ascii="Calibri" w:hAnsi="Calibri"/>
        <w:b/>
        <w:caps/>
        <w:smallCaps w:val="0"/>
        <w:sz w:val="22"/>
      </w:rPr>
      <w:tblPr/>
      <w:trPr>
        <w:tblHeader/>
      </w:trPr>
      <w:tcPr>
        <w:tcBorders>
          <w:bottom w:val="single" w:sz="4" w:space="0" w:color="auto"/>
        </w:tcBorders>
        <w:shd w:val="clear" w:color="auto" w:fill="BFBFBF" w:themeFill="background1" w:themeFillShade="BF"/>
      </w:tcPr>
    </w:tblStylePr>
    <w:tblStylePr w:type="lastRow">
      <w:tblPr/>
      <w:tcPr>
        <w:tcBorders>
          <w:bottom w:val="nil"/>
        </w:tcBorders>
      </w:tcPr>
    </w:tblStylePr>
    <w:tblStylePr w:type="firstCol">
      <w:tblPr/>
      <w:tcPr>
        <w:tcBorders>
          <w:left w:val="nil"/>
          <w:right w:val="nil"/>
          <w:insideV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H1NoNumNoBreak">
    <w:name w:val="H1 NoNumNoBreak"/>
    <w:basedOn w:val="H1NoNum"/>
    <w:link w:val="H1NoNumNoBreakChar"/>
    <w:qFormat/>
    <w:rsid w:val="00E0208D"/>
    <w:pPr>
      <w:pageBreakBefore w:val="0"/>
      <w:spacing w:before="360"/>
    </w:pPr>
  </w:style>
  <w:style w:type="paragraph" w:customStyle="1" w:styleId="Heading1NoBreak">
    <w:name w:val="Heading 1 NoBreak"/>
    <w:basedOn w:val="Heading1"/>
    <w:next w:val="Normal"/>
    <w:link w:val="Heading1NoBreakChar"/>
    <w:qFormat/>
    <w:rsid w:val="00E0208D"/>
    <w:pPr>
      <w:pageBreakBefore w:val="0"/>
    </w:pPr>
  </w:style>
  <w:style w:type="character" w:customStyle="1" w:styleId="Heading1NoBreakChar">
    <w:name w:val="Heading 1 NoBreak Char"/>
    <w:basedOn w:val="Heading1Char"/>
    <w:link w:val="Heading1NoBreak"/>
    <w:rsid w:val="00E0208D"/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paragraph" w:customStyle="1" w:styleId="Copyright">
    <w:name w:val="Copyright"/>
    <w:basedOn w:val="NoSpacing"/>
    <w:link w:val="CopyrightChar"/>
    <w:uiPriority w:val="20"/>
    <w:rsid w:val="00E0208D"/>
    <w:rPr>
      <w:sz w:val="16"/>
    </w:rPr>
  </w:style>
  <w:style w:type="character" w:customStyle="1" w:styleId="NoSpacingChar">
    <w:name w:val="No Spacing Char"/>
    <w:basedOn w:val="DefaultParagraphFont"/>
    <w:link w:val="NoSpacing"/>
    <w:uiPriority w:val="4"/>
    <w:rsid w:val="00E0208D"/>
  </w:style>
  <w:style w:type="character" w:customStyle="1" w:styleId="CopyrightChar">
    <w:name w:val="Copyright Char"/>
    <w:basedOn w:val="NoSpacingChar"/>
    <w:link w:val="Copyright"/>
    <w:uiPriority w:val="20"/>
    <w:rsid w:val="00E0208D"/>
    <w:rPr>
      <w:sz w:val="16"/>
    </w:rPr>
  </w:style>
  <w:style w:type="paragraph" w:customStyle="1" w:styleId="SimpleDocTitle">
    <w:name w:val="SimpleDocTitle"/>
    <w:basedOn w:val="Normal"/>
    <w:next w:val="Header"/>
    <w:link w:val="SimpleDocTitleChar"/>
    <w:uiPriority w:val="11"/>
    <w:qFormat/>
    <w:rsid w:val="00E0208D"/>
    <w:pPr>
      <w:spacing w:line="240" w:lineRule="auto"/>
    </w:pPr>
    <w:rPr>
      <w:b/>
      <w:sz w:val="36"/>
    </w:rPr>
  </w:style>
  <w:style w:type="character" w:customStyle="1" w:styleId="SimpleDocTitleChar">
    <w:name w:val="SimpleDocTitle Char"/>
    <w:basedOn w:val="DefaultParagraphFont"/>
    <w:link w:val="SimpleDocTitle"/>
    <w:uiPriority w:val="11"/>
    <w:rsid w:val="00E0208D"/>
    <w:rPr>
      <w:b/>
      <w:sz w:val="36"/>
    </w:rPr>
  </w:style>
  <w:style w:type="paragraph" w:customStyle="1" w:styleId="MeetingDate">
    <w:name w:val="MeetingDate"/>
    <w:basedOn w:val="TableText"/>
    <w:uiPriority w:val="3"/>
    <w:qFormat/>
    <w:rsid w:val="00E0208D"/>
  </w:style>
  <w:style w:type="table" w:styleId="PlainTable1">
    <w:name w:val="Plain Table 1"/>
    <w:basedOn w:val="TableNormal"/>
    <w:uiPriority w:val="41"/>
    <w:rsid w:val="00E0208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TextRight">
    <w:name w:val="Table Text Right"/>
    <w:basedOn w:val="TableText"/>
    <w:uiPriority w:val="10"/>
    <w:qFormat/>
    <w:rsid w:val="00E0208D"/>
    <w:pPr>
      <w:jc w:val="right"/>
    </w:pPr>
  </w:style>
  <w:style w:type="table" w:customStyle="1" w:styleId="TwoColumnHeading">
    <w:name w:val="Two Column Heading"/>
    <w:basedOn w:val="TableNormal"/>
    <w:uiPriority w:val="99"/>
    <w:rsid w:val="00AC0ADC"/>
    <w:pPr>
      <w:spacing w:after="0" w:line="240" w:lineRule="auto"/>
    </w:pPr>
    <w:tblPr>
      <w:tblStyleColBandSize w:val="1"/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band1Vert">
      <w:rPr>
        <w:b/>
        <w:caps/>
        <w:smallCaps w:val="0"/>
      </w:rPr>
      <w:tblPr/>
      <w:tcPr>
        <w:shd w:val="clear" w:color="auto" w:fill="BFBFBF" w:themeFill="background1" w:themeFillShade="B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FDE3F0CB8914FD1BC674B438277F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AA0EA-8011-4637-A675-83FCF3C29E1A}"/>
      </w:docPartPr>
      <w:docPartBody>
        <w:p w:rsidR="001C22C8" w:rsidRDefault="00815DA6" w:rsidP="00815DA6">
          <w:pPr>
            <w:pStyle w:val="DFDE3F0CB8914FD1BC674B438277F577"/>
          </w:pPr>
          <w:r w:rsidRPr="00776810">
            <w:rPr>
              <w:rStyle w:val="PlaceholderText"/>
            </w:rPr>
            <w:t>[Title]</w:t>
          </w:r>
        </w:p>
      </w:docPartBody>
    </w:docPart>
    <w:docPart>
      <w:docPartPr>
        <w:name w:val="DEBD7C72041A4607BA07F6A200FBB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13AD-116A-4967-9938-20D5C13D3861}"/>
      </w:docPartPr>
      <w:docPartBody>
        <w:p w:rsidR="009D38AE" w:rsidRDefault="000A1D99">
          <w:r w:rsidRPr="00604602">
            <w:rPr>
              <w:rStyle w:val="PlaceholderText"/>
            </w:rPr>
            <w:t>[Revision]</w:t>
          </w:r>
        </w:p>
      </w:docPartBody>
    </w:docPart>
    <w:docPart>
      <w:docPartPr>
        <w:name w:val="CD8784BEA48E489A8E3BA529A141A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DE265-E963-4A87-9013-C5E53D8B346C}"/>
      </w:docPartPr>
      <w:docPartBody>
        <w:p w:rsidR="009D38AE" w:rsidRDefault="00FC6A26" w:rsidP="00FC6A26">
          <w:pPr>
            <w:pStyle w:val="CD8784BEA48E489A8E3BA529A141A2F4"/>
          </w:pPr>
          <w:r w:rsidRPr="00604602">
            <w:rPr>
              <w:rStyle w:val="PlaceholderText"/>
            </w:rPr>
            <w:t>[Issue Date]</w:t>
          </w:r>
        </w:p>
      </w:docPartBody>
    </w:docPart>
    <w:docPart>
      <w:docPartPr>
        <w:name w:val="A3A4F4421A8343A29176EDC3631FD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C296F-1F01-439C-9438-DC084EA3D649}"/>
      </w:docPartPr>
      <w:docPartBody>
        <w:p w:rsidR="009D38AE" w:rsidRDefault="000A1D99" w:rsidP="000A1D99">
          <w:pPr>
            <w:pStyle w:val="A3A4F4421A8343A29176EDC3631FD7E3"/>
          </w:pPr>
          <w:r w:rsidRPr="00604602">
            <w:rPr>
              <w:rStyle w:val="PlaceholderText"/>
            </w:rPr>
            <w:t>[Revision]</w:t>
          </w:r>
        </w:p>
      </w:docPartBody>
    </w:docPart>
    <w:docPart>
      <w:docPartPr>
        <w:name w:val="3BBF6DA3B6D148D3988C085F2A8B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1BC68-BB11-4E4F-9380-A6EB7A2A068B}"/>
      </w:docPartPr>
      <w:docPartBody>
        <w:p w:rsidR="009D38AE" w:rsidRDefault="00FC6A26" w:rsidP="00FC6A26">
          <w:pPr>
            <w:pStyle w:val="3BBF6DA3B6D148D3988C085F2A8B6D881"/>
          </w:pPr>
          <w:r w:rsidRPr="00604602">
            <w:rPr>
              <w:rStyle w:val="PlaceholderText"/>
            </w:rPr>
            <w:t>[Issue Date]</w:t>
          </w:r>
        </w:p>
      </w:docPartBody>
    </w:docPart>
    <w:docPart>
      <w:docPartPr>
        <w:name w:val="94F0D27CBADA4241896B8EE4D0514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F4116-9DE1-4683-9F2C-4D01E64BFB06}"/>
      </w:docPartPr>
      <w:docPartBody>
        <w:p w:rsidR="00F53AC9" w:rsidRDefault="009D5AD9">
          <w:r w:rsidRPr="00B80123">
            <w:rPr>
              <w:rStyle w:val="PlaceholderText"/>
            </w:rPr>
            <w:t>[ANMAC Department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F6689-10B0-400E-99C3-4B2C87DEF5F1}"/>
      </w:docPartPr>
      <w:docPartBody>
        <w:p w:rsidR="005D4B90" w:rsidRDefault="00C12810">
          <w:r w:rsidRPr="006206E9">
            <w:rPr>
              <w:rStyle w:val="PlaceholderText"/>
            </w:rPr>
            <w:t>Choose an item.</w:t>
          </w:r>
        </w:p>
      </w:docPartBody>
    </w:docPart>
    <w:docPart>
      <w:docPartPr>
        <w:name w:val="5CC217C8ABD94D3BBFEC21BC934FD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FAD83-F1D6-4CFD-99D4-66044A0849E2}"/>
      </w:docPartPr>
      <w:docPartBody>
        <w:p w:rsidR="005D4B90" w:rsidRDefault="00C12810" w:rsidP="00C12810">
          <w:pPr>
            <w:pStyle w:val="5CC217C8ABD94D3BBFEC21BC934FD7D8"/>
          </w:pPr>
          <w:r w:rsidRPr="006206E9">
            <w:rPr>
              <w:rStyle w:val="PlaceholderText"/>
            </w:rPr>
            <w:t>Choose an item.</w:t>
          </w:r>
        </w:p>
      </w:docPartBody>
    </w:docPart>
    <w:docPart>
      <w:docPartPr>
        <w:name w:val="7960412DBF1343378F9F6C28EE0D7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0265D-1953-41A9-A790-6D6792995761}"/>
      </w:docPartPr>
      <w:docPartBody>
        <w:p w:rsidR="005D4B90" w:rsidRDefault="00C12810" w:rsidP="00C12810">
          <w:pPr>
            <w:pStyle w:val="7960412DBF1343378F9F6C28EE0D7CB7"/>
          </w:pPr>
          <w:r w:rsidRPr="00BF29F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5DA6"/>
    <w:rsid w:val="000A1D99"/>
    <w:rsid w:val="001C22C8"/>
    <w:rsid w:val="00321044"/>
    <w:rsid w:val="004C4480"/>
    <w:rsid w:val="005D4B90"/>
    <w:rsid w:val="007D0876"/>
    <w:rsid w:val="00815DA6"/>
    <w:rsid w:val="009D38AE"/>
    <w:rsid w:val="009D5AD9"/>
    <w:rsid w:val="00C12810"/>
    <w:rsid w:val="00F53AC9"/>
    <w:rsid w:val="00FC6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2810"/>
    <w:rPr>
      <w:color w:val="808080"/>
    </w:rPr>
  </w:style>
  <w:style w:type="paragraph" w:customStyle="1" w:styleId="3BBF6DA3B6D148D3988C085F2A8B6D881">
    <w:name w:val="3BBF6DA3B6D148D3988C085F2A8B6D881"/>
    <w:rsid w:val="00FC6A26"/>
    <w:pPr>
      <w:pBdr>
        <w:bottom w:val="single" w:sz="6" w:space="1" w:color="59504B"/>
      </w:pBdr>
      <w:tabs>
        <w:tab w:val="center" w:pos="4680"/>
        <w:tab w:val="right" w:pos="9360"/>
      </w:tabs>
      <w:spacing w:after="0" w:line="240" w:lineRule="auto"/>
    </w:pPr>
    <w:rPr>
      <w:rFonts w:ascii="Calibri" w:eastAsiaTheme="minorHAnsi" w:hAnsi="Calibri" w:cs="Times New Roman"/>
      <w:color w:val="44546A" w:themeColor="text2"/>
      <w:sz w:val="18"/>
      <w:lang w:eastAsia="en-US"/>
    </w:rPr>
  </w:style>
  <w:style w:type="paragraph" w:customStyle="1" w:styleId="CD8784BEA48E489A8E3BA529A141A2F4">
    <w:name w:val="CD8784BEA48E489A8E3BA529A141A2F4"/>
    <w:rsid w:val="00FC6A26"/>
    <w:pPr>
      <w:pBdr>
        <w:bottom w:val="single" w:sz="6" w:space="1" w:color="59504B"/>
      </w:pBdr>
      <w:tabs>
        <w:tab w:val="center" w:pos="4680"/>
        <w:tab w:val="right" w:pos="9360"/>
      </w:tabs>
      <w:spacing w:after="0" w:line="240" w:lineRule="auto"/>
    </w:pPr>
    <w:rPr>
      <w:rFonts w:ascii="Calibri" w:eastAsiaTheme="minorHAnsi" w:hAnsi="Calibri" w:cs="Times New Roman"/>
      <w:color w:val="44546A" w:themeColor="text2"/>
      <w:sz w:val="18"/>
      <w:lang w:eastAsia="en-US"/>
    </w:rPr>
  </w:style>
  <w:style w:type="paragraph" w:customStyle="1" w:styleId="DFDE3F0CB8914FD1BC674B438277F577">
    <w:name w:val="DFDE3F0CB8914FD1BC674B438277F577"/>
    <w:rsid w:val="00815DA6"/>
  </w:style>
  <w:style w:type="paragraph" w:customStyle="1" w:styleId="A3A4F4421A8343A29176EDC3631FD7E3">
    <w:name w:val="A3A4F4421A8343A29176EDC3631FD7E3"/>
    <w:rsid w:val="000A1D99"/>
  </w:style>
  <w:style w:type="paragraph" w:customStyle="1" w:styleId="5CC217C8ABD94D3BBFEC21BC934FD7D8">
    <w:name w:val="5CC217C8ABD94D3BBFEC21BC934FD7D8"/>
    <w:rsid w:val="00C12810"/>
  </w:style>
  <w:style w:type="paragraph" w:customStyle="1" w:styleId="7960412DBF1343378F9F6C28EE0D7CB7">
    <w:name w:val="7960412DBF1343378F9F6C28EE0D7CB7"/>
    <w:rsid w:val="00C128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NMAC">
      <a:dk1>
        <a:sysClr val="windowText" lastClr="000000"/>
      </a:dk1>
      <a:lt1>
        <a:sysClr val="window" lastClr="FFFFFF"/>
      </a:lt1>
      <a:dk2>
        <a:srgbClr val="59504B"/>
      </a:dk2>
      <a:lt2>
        <a:srgbClr val="C9E9E7"/>
      </a:lt2>
      <a:accent1>
        <a:srgbClr val="33BFB9"/>
      </a:accent1>
      <a:accent2>
        <a:srgbClr val="94D5D2"/>
      </a:accent2>
      <a:accent3>
        <a:srgbClr val="C9E9E7"/>
      </a:accent3>
      <a:accent4>
        <a:srgbClr val="59504B"/>
      </a:accent4>
      <a:accent5>
        <a:srgbClr val="EAE837"/>
      </a:accent5>
      <a:accent6>
        <a:srgbClr val="E6412F"/>
      </a:accent6>
      <a:hlink>
        <a:srgbClr val="005AAB"/>
      </a:hlink>
      <a:folHlink>
        <a:srgbClr val="800080"/>
      </a:folHlink>
    </a:clrScheme>
    <a:fontScheme name="ANMAC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1 xmlns="03fa299f-4947-4e5d-adf4-8617b991deab">1</Revision1>
    <Approval_x0020_Authority xmlns="03fa299f-4947-4e5d-adf4-8617b991deab">
      <UserInfo>
        <DisplayName/>
        <AccountId xsi:nil="true"/>
        <AccountType/>
      </UserInfo>
    </Approval_x0020_Authority>
    <TaxCatchAll xmlns="03fa299f-4947-4e5d-adf4-8617b991deab">
      <Value>75</Value>
      <Value>6</Value>
    </TaxCatchAll>
    <TaxKeywordTaxHTField xmlns="03fa299f-4947-4e5d-adf4-8617b991deab">
      <Terms xmlns="http://schemas.microsoft.com/office/infopath/2007/PartnerControls"/>
    </TaxKeywordTaxHTField>
    <IssueDate xmlns="03fa299f-4947-4e5d-adf4-8617b991deab">2021-03-31T00:00:00</IssueDate>
    <l12e2ea49ed54c6b9abe0cc13ac0de39 xmlns="03fa299f-4947-4e5d-adf4-8617b991deab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creditation</TermName>
          <TermId xmlns="http://schemas.microsoft.com/office/infopath/2007/PartnerControls">58837a83-2749-4b65-b25d-ee4a2953223c</TermId>
        </TermInfo>
      </Terms>
    </l12e2ea49ed54c6b9abe0cc13ac0de39>
    <_dlc_DocId xmlns="a2af0a8c-ee59-4d13-a6de-534343ddbaad">TEDUEZRH6XR7-1372547165-1502</_dlc_DocId>
    <_dlc_DocIdUrl xmlns="a2af0a8c-ee59-4d13-a6de-534343ddbaad">
      <Url>https://anmac2.sharepoint.com/sites/sharepoint2/Accreditation/_layouts/15/DocIdRedir.aspx?ID=TEDUEZRH6XR7-1372547165-1502</Url>
      <Description>TEDUEZRH6XR7-1372547165-1502</Description>
    </_dlc_DocIdUrl>
    <Year xmlns="a2af0a8c-ee59-4d13-a6de-534343ddbaad" xsi:nil="true"/>
    <PRG xmlns="ebed740b-60d2-4f04-abef-d7d1a5491bc4" xsi:nil="true"/>
    <pf92d39addf6493d87487bfe5a30359e xmlns="ebed740b-60d2-4f04-abef-d7d1a5491bc4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 Standards</TermName>
          <TermId xmlns="http://schemas.microsoft.com/office/infopath/2007/PartnerControls">4aa761c8-4ce6-4472-8ff9-079e75a166cc</TermId>
        </TermInfo>
      </Terms>
    </pf92d39addf6493d87487bfe5a30359e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ANMAC Controlled Document" ma:contentTypeID="0x0101009BDB3038A927D14699793154853717440100E3C85C157ADE964FB9B54F21C9D1B8AB" ma:contentTypeVersion="184" ma:contentTypeDescription="ANMAC Controlled Document Type&#10;Note: ANMAC Record Content Type &amp; External Reference Content Type specified have the same fields so ANMAC Controlled document covers both of those content types also." ma:contentTypeScope="" ma:versionID="1f2418a8a1a02e1ab3d5ffd06e06eadc">
  <xsd:schema xmlns:xsd="http://www.w3.org/2001/XMLSchema" xmlns:xs="http://www.w3.org/2001/XMLSchema" xmlns:p="http://schemas.microsoft.com/office/2006/metadata/properties" xmlns:ns3="03fa299f-4947-4e5d-adf4-8617b991deab" xmlns:ns4="a2af0a8c-ee59-4d13-a6de-534343ddbaad" xmlns:ns5="ebed740b-60d2-4f04-abef-d7d1a5491bc4" targetNamespace="http://schemas.microsoft.com/office/2006/metadata/properties" ma:root="true" ma:fieldsID="42e9f6fe2cc7026c013bcb2c5165bb8c" ns3:_="" ns4:_="" ns5:_="">
    <xsd:import namespace="03fa299f-4947-4e5d-adf4-8617b991deab"/>
    <xsd:import namespace="a2af0a8c-ee59-4d13-a6de-534343ddbaad"/>
    <xsd:import namespace="ebed740b-60d2-4f04-abef-d7d1a5491bc4"/>
    <xsd:element name="properties">
      <xsd:complexType>
        <xsd:sequence>
          <xsd:element name="documentManagement">
            <xsd:complexType>
              <xsd:all>
                <xsd:element ref="ns3:Approval_x0020_Authority" minOccurs="0"/>
                <xsd:element ref="ns3:Revision1" minOccurs="0"/>
                <xsd:element ref="ns3:IssueDate" minOccurs="0"/>
                <xsd:element ref="ns3:TaxCatchAll" minOccurs="0"/>
                <xsd:element ref="ns3:TaxCatchAllLabel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3:l12e2ea49ed54c6b9abe0cc13ac0de39" minOccurs="0"/>
                <xsd:element ref="ns5:pf92d39addf6493d87487bfe5a30359e" minOccurs="0"/>
                <xsd:element ref="ns4:Year" minOccurs="0"/>
                <xsd:element ref="ns5:PR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a299f-4947-4e5d-adf4-8617b991deab" elementFormDefault="qualified">
    <xsd:import namespace="http://schemas.microsoft.com/office/2006/documentManagement/types"/>
    <xsd:import namespace="http://schemas.microsoft.com/office/infopath/2007/PartnerControls"/>
    <xsd:element name="Approval_x0020_Authority" ma:index="4" nillable="true" ma:displayName="Approval Authority" ma:description="Approval Authority is responsible for approving the release or publication of an item" ma:list="UserInfo" ma:SearchPeopleOnly="false" ma:SharePointGroup="0" ma:internalName="Approval_x0020_Authority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sion1" ma:index="5" nillable="true" ma:displayName="Revision" ma:description="Revision is a number 1.0, 2.0, 3.0 etc that marks the formal release of a document.  The Revision field may also be used to mark the draft revision, where necessary.  This may include where a review process is used prior to the formal release and the revision under review needs to be known." ma:internalName="Revision1" ma:readOnly="false">
      <xsd:simpleType>
        <xsd:restriction base="dms:Text">
          <xsd:maxLength value="255"/>
        </xsd:restriction>
      </xsd:simpleType>
    </xsd:element>
    <xsd:element name="IssueDate" ma:index="6" nillable="true" ma:displayName="Issue Date" ma:format="DateOnly" ma:internalName="IssueDate" ma:readOnly="false">
      <xsd:simpleType>
        <xsd:restriction base="dms:DateTime"/>
      </xsd:simpleType>
    </xsd:element>
    <xsd:element name="TaxCatchAll" ma:index="8" nillable="true" ma:displayName="Taxonomy Catch All Column" ma:hidden="true" ma:list="{d3471135-9ee1-42cd-a70c-724e5925d901}" ma:internalName="TaxCatchAll" ma:showField="CatchAllData" ma:web="a2af0a8c-ee59-4d13-a6de-534343ddba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d3471135-9ee1-42cd-a70c-724e5925d901}" ma:internalName="TaxCatchAllLabel" ma:readOnly="true" ma:showField="CatchAllDataLabel" ma:web="a2af0a8c-ee59-4d13-a6de-534343ddba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6b5b1dee-a446-45c1-a341-ca473059de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l12e2ea49ed54c6b9abe0cc13ac0de39" ma:index="20" nillable="true" ma:taxonomy="true" ma:internalName="l12e2ea49ed54c6b9abe0cc13ac0de39" ma:taxonomyFieldName="ANMACdept" ma:displayName="ANMAC Department" ma:readOnly="false" ma:default="" ma:fieldId="{512e2ea4-9ed5-4c6b-9abe-0cc13ac0de39}" ma:sspId="6b5b1dee-a446-45c1-a341-ca473059de5e" ma:termSetId="46670c05-0856-41a1-9e04-eb6b8477cdb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f0a8c-ee59-4d13-a6de-534343ddbaad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Year" ma:index="23" nillable="true" ma:displayName="Year" ma:description="Year of publication" ma:internalName="Yea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d740b-60d2-4f04-abef-d7d1a5491bc4" elementFormDefault="qualified">
    <xsd:import namespace="http://schemas.microsoft.com/office/2006/documentManagement/types"/>
    <xsd:import namespace="http://schemas.microsoft.com/office/infopath/2007/PartnerControls"/>
    <xsd:element name="pf92d39addf6493d87487bfe5a30359e" ma:index="21" nillable="true" ma:taxonomy="true" ma:internalName="pf92d39addf6493d87487bfe5a30359e" ma:taxonomyFieldName="Standard" ma:displayName="Standard" ma:default="" ma:fieldId="{9f92d39a-ddf6-493d-8748-7bfe5a30359e}" ma:sspId="6b5b1dee-a446-45c1-a341-ca473059de5e" ma:termSetId="2d53f6b2-6c04-4c38-87eb-9a66c384a5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G" ma:index="24" nillable="true" ma:displayName="PRG" ma:description="Professional Reference group administration documentation" ma:format="Dropdown" ma:internalName="PRG">
      <xsd:simpleType>
        <xsd:restriction base="dms:Choice">
          <xsd:enumeration value="END_MID"/>
          <xsd:enumeration value="EN"/>
          <xsd:enumeration value="EPIQ_RN"/>
          <xsd:enumeration value="MID"/>
          <xsd:enumeration value="NP"/>
          <xsd:enumeration value="RE_EN"/>
          <xsd:enumeration value="RE_MID"/>
          <xsd:enumeration value="RE_RN"/>
          <xsd:enumeration value="RN"/>
          <xsd:enumeration value="RN_PR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" ma:displayName="Author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CustomProperties>
  <Authors>Names of authors go here</Authors>
  <OtherInfo>Dates and other info could
also be displayed here</OtherInfo>
</CustomProperties>
</file>

<file path=customXml/item7.xml><?xml version="1.0" encoding="utf-8"?>
<CustomProperties>
  <Authors>Names of authors go here</Authors>
  <OtherInfo>Dates and other info could
also be displayed here</OtherInfo>
</CustomProperties>
</file>

<file path=customXml/itemProps1.xml><?xml version="1.0" encoding="utf-8"?>
<ds:datastoreItem xmlns:ds="http://schemas.openxmlformats.org/officeDocument/2006/customXml" ds:itemID="{D26CE207-1063-4C0C-8A40-7F24E11A00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B9DD97-2D9D-4671-88BD-6B3BEE94A844}">
  <ds:schemaRefs>
    <ds:schemaRef ds:uri="http://schemas.microsoft.com/office/2006/metadata/properties"/>
    <ds:schemaRef ds:uri="http://schemas.microsoft.com/office/infopath/2007/PartnerControls"/>
    <ds:schemaRef ds:uri="03fa299f-4947-4e5d-adf4-8617b991deab"/>
    <ds:schemaRef ds:uri="a2af0a8c-ee59-4d13-a6de-534343ddbaad"/>
    <ds:schemaRef ds:uri="ebed740b-60d2-4f04-abef-d7d1a5491bc4"/>
  </ds:schemaRefs>
</ds:datastoreItem>
</file>

<file path=customXml/itemProps3.xml><?xml version="1.0" encoding="utf-8"?>
<ds:datastoreItem xmlns:ds="http://schemas.openxmlformats.org/officeDocument/2006/customXml" ds:itemID="{3DB5D7A8-C50C-4016-B662-30761FBDA9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857B0C-1BEA-44E9-B637-2327F37DC56C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466D80D-DB5B-48DF-9217-CA770C0CD1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fa299f-4947-4e5d-adf4-8617b991deab"/>
    <ds:schemaRef ds:uri="a2af0a8c-ee59-4d13-a6de-534343ddbaad"/>
    <ds:schemaRef ds:uri="ebed740b-60d2-4f04-abef-d7d1a5491b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730E2F2A-08F3-49E2-BAEA-F8C4215AD42C}">
  <ds:schemaRefs/>
</ds:datastoreItem>
</file>

<file path=customXml/itemProps7.xml><?xml version="1.0" encoding="utf-8"?>
<ds:datastoreItem xmlns:ds="http://schemas.openxmlformats.org/officeDocument/2006/customXml" ds:itemID="{730E2F2A-08F3-49E2-BAEA-F8C4215AD42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Coversheet Form</vt:lpstr>
    </vt:vector>
  </TitlesOfParts>
  <Company>ANMAC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Cover Sheet</dc:title>
  <dc:subject>[Subtitle]</dc:subject>
  <dc:creator>Fiona Dobson</dc:creator>
  <cp:keywords/>
  <dc:description/>
  <cp:lastModifiedBy>Melanie Schaefer</cp:lastModifiedBy>
  <cp:revision>4</cp:revision>
  <dcterms:created xsi:type="dcterms:W3CDTF">2021-03-30T03:38:00Z</dcterms:created>
  <dcterms:modified xsi:type="dcterms:W3CDTF">2021-03-30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DB3038A927D14699793154853717440100E3C85C157ADE964FB9B54F21C9D1B8AB</vt:lpwstr>
  </property>
  <property fmtid="{D5CDD505-2E9C-101B-9397-08002B2CF9AE}" pid="3" name="TaxKeyword">
    <vt:lpwstr/>
  </property>
  <property fmtid="{D5CDD505-2E9C-101B-9397-08002B2CF9AE}" pid="4" name="_dlc_DocIdItemGuid">
    <vt:lpwstr>c376d509-37a8-465a-b76c-bf4ac1a4820a</vt:lpwstr>
  </property>
  <property fmtid="{D5CDD505-2E9C-101B-9397-08002B2CF9AE}" pid="5" name="ANMACdept">
    <vt:lpwstr>6;#Accreditation|58837a83-2749-4b65-b25d-ee4a2953223c</vt:lpwstr>
  </property>
  <property fmtid="{D5CDD505-2E9C-101B-9397-08002B2CF9AE}" pid="6" name="Standard">
    <vt:lpwstr>75;#All Standards|4aa761c8-4ce6-4472-8ff9-079e75a166cc</vt:lpwstr>
  </property>
</Properties>
</file>